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6D53" w:rsidRPr="00627D88" w:rsidRDefault="002E6D53" w:rsidP="00627D88">
      <w:pPr>
        <w:spacing w:after="120" w:line="276" w:lineRule="auto"/>
        <w:ind w:firstLine="403"/>
        <w:jc w:val="center"/>
      </w:pPr>
      <w:r w:rsidRPr="00627D88">
        <w:t>ДУХОВНАЯ ОБРАЗОВАТЕЛЬНАЯ РЕЛИГИОЗНАЯ ОРГАНИЗАЦИЯ ВЫСШЕГО ОБРАЗОВАНИЯ РУССКОЙ ПРАВОСЛАВНОЙ ЦЕРКВИ</w:t>
      </w: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ПРАВОСЛАВНЫЙ СВЯТО-ТИХОНОВСКИЙ БОГОСЛОВСКИЙ ИНСТИТУТ</w:t>
      </w:r>
    </w:p>
    <w:p w:rsidR="002E6D53" w:rsidRPr="00627D88" w:rsidRDefault="002E6D53" w:rsidP="00627D88">
      <w:pPr>
        <w:spacing w:after="120" w:line="276" w:lineRule="auto"/>
        <w:jc w:val="center"/>
        <w:rPr>
          <w:b/>
          <w:i/>
        </w:rPr>
      </w:pPr>
      <w:r w:rsidRPr="00627D88">
        <w:t>КАФЕДРА ПАСТЫРСКОГО И НРАВСТВЕННОГО БОГОСЛОВИЯ</w:t>
      </w:r>
    </w:p>
    <w:p w:rsidR="002E6D53" w:rsidRPr="00627D88" w:rsidRDefault="002E6D53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</w:p>
    <w:p w:rsidR="002E6D53" w:rsidRPr="00627D88" w:rsidRDefault="002E6D53" w:rsidP="00627D88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E6D53" w:rsidRPr="00627D88" w:rsidTr="002E6D53">
        <w:tc>
          <w:tcPr>
            <w:tcW w:w="4785" w:type="dxa"/>
          </w:tcPr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0" w:name="_Toc54188694"/>
            <w:bookmarkEnd w:id="0"/>
          </w:p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1" w:name="_Toc54188695"/>
            <w:bookmarkEnd w:id="1"/>
          </w:p>
        </w:tc>
        <w:tc>
          <w:tcPr>
            <w:tcW w:w="4935" w:type="dxa"/>
          </w:tcPr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2" w:name="_Toc467149088"/>
            <w:bookmarkStart w:id="3" w:name="_Toc467149240"/>
            <w:bookmarkStart w:id="4" w:name="_Toc467152035"/>
            <w:bookmarkStart w:id="5" w:name="_Toc467153601"/>
            <w:bookmarkStart w:id="6" w:name="_Toc467157506"/>
            <w:bookmarkStart w:id="7" w:name="_Toc467596861"/>
            <w:bookmarkStart w:id="8" w:name="_Toc467601841"/>
            <w:bookmarkStart w:id="9" w:name="_Toc467846610"/>
            <w:bookmarkStart w:id="10" w:name="_Toc467854091"/>
            <w:bookmarkStart w:id="11" w:name="_Toc467855242"/>
            <w:bookmarkStart w:id="12" w:name="_Toc467856625"/>
            <w:bookmarkStart w:id="13" w:name="_Toc467856678"/>
            <w:bookmarkStart w:id="14" w:name="_Toc467856877"/>
            <w:bookmarkStart w:id="15" w:name="_Toc467856920"/>
            <w:bookmarkStart w:id="16" w:name="_Toc467857051"/>
            <w:bookmarkStart w:id="17" w:name="_Toc468446195"/>
            <w:bookmarkStart w:id="18" w:name="_Toc478389155"/>
            <w:bookmarkStart w:id="19" w:name="_Toc478717584"/>
            <w:r w:rsidRPr="00627D88">
              <w:rPr>
                <w:i/>
              </w:rPr>
              <w:t>УТВЕРЖДАЮ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20" w:name="_Toc467149089"/>
            <w:bookmarkStart w:id="21" w:name="_Toc467149241"/>
            <w:bookmarkStart w:id="22" w:name="_Toc467152036"/>
            <w:bookmarkStart w:id="23" w:name="_Toc467153602"/>
            <w:bookmarkStart w:id="24" w:name="_Toc467157507"/>
            <w:bookmarkStart w:id="25" w:name="_Toc467596862"/>
            <w:bookmarkStart w:id="26" w:name="_Toc467601842"/>
            <w:bookmarkStart w:id="27" w:name="_Toc467846611"/>
            <w:bookmarkStart w:id="28" w:name="_Toc467854092"/>
            <w:bookmarkStart w:id="29" w:name="_Toc467855243"/>
            <w:bookmarkStart w:id="30" w:name="_Toc467856626"/>
            <w:bookmarkStart w:id="31" w:name="_Toc467856679"/>
            <w:bookmarkStart w:id="32" w:name="_Toc467856878"/>
            <w:bookmarkStart w:id="33" w:name="_Toc467856921"/>
            <w:bookmarkStart w:id="34" w:name="_Toc467857052"/>
            <w:bookmarkStart w:id="35" w:name="_Toc468446196"/>
            <w:bookmarkStart w:id="36" w:name="_Toc478389156"/>
            <w:bookmarkStart w:id="37" w:name="_Toc478717585"/>
            <w:r w:rsidRPr="00627D88">
              <w:rPr>
                <w:i/>
              </w:rPr>
              <w:t>Проректор по учебной работе</w:t>
            </w:r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r w:rsidRPr="00627D88">
              <w:rPr>
                <w:i/>
              </w:rPr>
              <w:t xml:space="preserve"> ПСТБИ</w:t>
            </w:r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38" w:name="_Toc467149090"/>
            <w:bookmarkStart w:id="39" w:name="_Toc467149242"/>
            <w:bookmarkStart w:id="40" w:name="_Toc467152037"/>
            <w:bookmarkStart w:id="41" w:name="_Toc467153603"/>
            <w:bookmarkStart w:id="42" w:name="_Toc467157508"/>
            <w:bookmarkStart w:id="43" w:name="_Toc467596863"/>
            <w:bookmarkStart w:id="44" w:name="_Toc467601843"/>
            <w:bookmarkStart w:id="45" w:name="_Toc467846612"/>
            <w:bookmarkStart w:id="46" w:name="_Toc467854093"/>
            <w:bookmarkStart w:id="47" w:name="_Toc467855244"/>
            <w:bookmarkStart w:id="48" w:name="_Toc467856627"/>
            <w:bookmarkStart w:id="49" w:name="_Toc467856680"/>
            <w:bookmarkStart w:id="50" w:name="_Toc467856879"/>
            <w:bookmarkStart w:id="51" w:name="_Toc467856922"/>
            <w:bookmarkStart w:id="52" w:name="_Toc467857053"/>
            <w:bookmarkStart w:id="53" w:name="_Toc468446197"/>
            <w:bookmarkStart w:id="54" w:name="_Toc478389157"/>
            <w:bookmarkStart w:id="55" w:name="_Toc478717586"/>
            <w:r w:rsidRPr="00627D88">
              <w:rPr>
                <w:i/>
              </w:rPr>
              <w:t xml:space="preserve">_____________ / </w:t>
            </w:r>
            <w:proofErr w:type="spellStart"/>
            <w:r w:rsidRPr="00627D88">
              <w:rPr>
                <w:i/>
              </w:rPr>
              <w:t>прот</w:t>
            </w:r>
            <w:proofErr w:type="spellEnd"/>
            <w:r w:rsidRPr="00627D88">
              <w:rPr>
                <w:i/>
              </w:rPr>
              <w:t>. Николай Емельянов /</w:t>
            </w:r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56" w:name="_Toc467149091"/>
            <w:bookmarkStart w:id="57" w:name="_Toc467149243"/>
            <w:bookmarkStart w:id="58" w:name="_Toc467152038"/>
            <w:bookmarkStart w:id="59" w:name="_Toc467153604"/>
            <w:bookmarkStart w:id="60" w:name="_Toc467157509"/>
            <w:bookmarkStart w:id="61" w:name="_Toc467596864"/>
            <w:bookmarkStart w:id="62" w:name="_Toc467601844"/>
            <w:bookmarkStart w:id="63" w:name="_Toc467846613"/>
            <w:bookmarkStart w:id="64" w:name="_Toc467854094"/>
            <w:bookmarkStart w:id="65" w:name="_Toc467855245"/>
            <w:bookmarkStart w:id="66" w:name="_Toc467856628"/>
            <w:bookmarkStart w:id="67" w:name="_Toc467856681"/>
            <w:bookmarkStart w:id="68" w:name="_Toc467856880"/>
            <w:bookmarkStart w:id="69" w:name="_Toc467856923"/>
            <w:bookmarkStart w:id="70" w:name="_Toc467857054"/>
            <w:bookmarkStart w:id="71" w:name="_Toc468446198"/>
            <w:bookmarkStart w:id="72" w:name="_Toc478389158"/>
            <w:bookmarkStart w:id="73" w:name="_Toc478717587"/>
            <w:r w:rsidRPr="00627D88">
              <w:rPr>
                <w:i/>
              </w:rPr>
              <w:t>«_____» _________________ 20__ г.</w:t>
            </w:r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74" w:name="_Toc54188696"/>
            <w:bookmarkEnd w:id="74"/>
          </w:p>
        </w:tc>
      </w:tr>
    </w:tbl>
    <w:p w:rsidR="002E6D53" w:rsidRPr="00627D88" w:rsidRDefault="002E6D53" w:rsidP="00627D88">
      <w:pPr>
        <w:spacing w:after="120" w:line="276" w:lineRule="auto"/>
      </w:pPr>
    </w:p>
    <w:p w:rsidR="002E6D53" w:rsidRDefault="002E6D53" w:rsidP="00627D88">
      <w:pPr>
        <w:spacing w:after="120" w:line="276" w:lineRule="auto"/>
        <w:ind w:left="567" w:hanging="567"/>
      </w:pPr>
    </w:p>
    <w:p w:rsidR="00627D88" w:rsidRPr="00627D88" w:rsidRDefault="00627D88" w:rsidP="00627D88">
      <w:pPr>
        <w:spacing w:after="120" w:line="276" w:lineRule="auto"/>
        <w:ind w:left="567" w:hanging="567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РАБОЧАЯ ПРОГРАММА ДИСЦИПЛИНЫ</w:t>
      </w:r>
    </w:p>
    <w:p w:rsidR="002E6D53" w:rsidRPr="00627D88" w:rsidRDefault="001B652E" w:rsidP="001B652E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ВВЕДЕНИЕ В</w:t>
      </w:r>
      <w:r w:rsidR="002E6D53" w:rsidRPr="00627D88">
        <w:rPr>
          <w:b/>
        </w:rPr>
        <w:t xml:space="preserve"> НОВ</w:t>
      </w:r>
      <w:r>
        <w:rPr>
          <w:b/>
        </w:rPr>
        <w:t>ЫЙ ЗАВЕТ</w:t>
      </w:r>
      <w:r w:rsidR="002E6D53" w:rsidRPr="00627D88">
        <w:rPr>
          <w:b/>
        </w:rPr>
        <w:t xml:space="preserve"> (ЧЕТВЕРОЕВАНГЕЛИЕ)</w:t>
      </w:r>
    </w:p>
    <w:p w:rsidR="002E6D53" w:rsidRDefault="002E6D53" w:rsidP="00627D88">
      <w:pPr>
        <w:spacing w:after="120" w:line="276" w:lineRule="auto"/>
      </w:pPr>
    </w:p>
    <w:p w:rsidR="00627D88" w:rsidRPr="00627D88" w:rsidRDefault="00627D88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Основная образовательная программа:</w:t>
      </w:r>
      <w:r w:rsidRPr="00627D88">
        <w:rPr>
          <w:b/>
        </w:rPr>
        <w:t xml:space="preserve"> </w:t>
      </w:r>
      <w:r w:rsidRPr="00627D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2E6D53" w:rsidRPr="00627D88" w:rsidRDefault="002E6D53" w:rsidP="00627D88">
      <w:pPr>
        <w:spacing w:after="120" w:line="276" w:lineRule="auto"/>
        <w:jc w:val="center"/>
        <w:rPr>
          <w:color w:val="244061"/>
        </w:rPr>
      </w:pPr>
      <w:r w:rsidRPr="00627D88">
        <w:t>Квалификация выпускника</w:t>
      </w:r>
      <w:r w:rsidRPr="00627D88">
        <w:rPr>
          <w:i/>
        </w:rPr>
        <w:t xml:space="preserve">: </w:t>
      </w:r>
      <w:r w:rsidRPr="00627D88">
        <w:rPr>
          <w:b/>
          <w:i/>
        </w:rPr>
        <w:t>бакалавр богословия</w:t>
      </w: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 xml:space="preserve">Форма обучения: </w:t>
      </w:r>
      <w:r w:rsidRPr="00627D88">
        <w:rPr>
          <w:b/>
          <w:i/>
        </w:rPr>
        <w:t>очн</w:t>
      </w:r>
      <w:r w:rsidR="001B652E">
        <w:rPr>
          <w:b/>
          <w:i/>
        </w:rPr>
        <w:t>о-заочная</w:t>
      </w:r>
    </w:p>
    <w:p w:rsidR="002E6D53" w:rsidRPr="00627D88" w:rsidRDefault="002E6D53" w:rsidP="00627D88">
      <w:pPr>
        <w:spacing w:after="120" w:line="276" w:lineRule="auto"/>
      </w:pPr>
    </w:p>
    <w:p w:rsidR="002E6D53" w:rsidRDefault="002E6D53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Pr="00627D88" w:rsidRDefault="00627D88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Москва, 20</w:t>
      </w:r>
      <w:r w:rsidR="00476807">
        <w:t>20</w:t>
      </w:r>
      <w:r w:rsidRPr="00627D8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930398350"/>
        <w:docPartObj>
          <w:docPartGallery w:val="Table of Contents"/>
          <w:docPartUnique/>
        </w:docPartObj>
      </w:sdtPr>
      <w:sdtContent>
        <w:p w:rsidR="00A64315" w:rsidRPr="00627D88" w:rsidRDefault="0075446E" w:rsidP="00627D88">
          <w:pPr>
            <w:pStyle w:val="af7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27D8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3F2E28" w:rsidRDefault="00976B0A" w:rsidP="003F2E28">
          <w:pPr>
            <w:pStyle w:val="3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627D88">
            <w:fldChar w:fldCharType="begin"/>
          </w:r>
          <w:r w:rsidR="0075446E" w:rsidRPr="00627D88">
            <w:instrText xml:space="preserve"> TOC \o "1-3" \h \z \u </w:instrText>
          </w:r>
          <w:r w:rsidRPr="00627D88">
            <w:fldChar w:fldCharType="separate"/>
          </w:r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7" w:history="1">
            <w:r w:rsidR="003F2E28" w:rsidRPr="007879F4">
              <w:rPr>
                <w:rStyle w:val="a6"/>
                <w:noProof/>
              </w:rPr>
              <w:t>Цели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697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8" w:history="1">
            <w:r w:rsidR="003F2E28" w:rsidRPr="007879F4">
              <w:rPr>
                <w:rStyle w:val="a6"/>
                <w:noProof/>
              </w:rPr>
              <w:t>Место дисциплины в структуре основной образовательной программ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698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9" w:history="1">
            <w:r w:rsidR="003F2E28" w:rsidRPr="007879F4">
              <w:rPr>
                <w:rStyle w:val="a6"/>
                <w:noProof/>
              </w:rPr>
              <w:t>Планируемые результаты освоения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699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0" w:history="1">
            <w:r w:rsidR="003F2E28" w:rsidRPr="007879F4">
              <w:rPr>
                <w:rStyle w:val="a6"/>
                <w:noProof/>
              </w:rPr>
              <w:t>Компетенция, формируемая дисциплиной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0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1" w:history="1">
            <w:r w:rsidR="003F2E28" w:rsidRPr="007879F4">
              <w:rPr>
                <w:rStyle w:val="a6"/>
                <w:noProof/>
              </w:rPr>
              <w:t>Этапы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1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4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2" w:history="1">
            <w:r w:rsidR="003F2E28" w:rsidRPr="007879F4">
              <w:rPr>
                <w:rStyle w:val="a6"/>
                <w:noProof/>
              </w:rPr>
              <w:t>Знания, умения, навык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2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4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3" w:history="1">
            <w:r w:rsidR="003F2E28" w:rsidRPr="007879F4">
              <w:rPr>
                <w:rStyle w:val="a6"/>
                <w:noProof/>
              </w:rPr>
              <w:t>Объем дисциплины и виды учебных работ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3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4" w:history="1">
            <w:r w:rsidR="003F2E28" w:rsidRPr="007879F4">
              <w:rPr>
                <w:rStyle w:val="a6"/>
                <w:noProof/>
              </w:rPr>
              <w:t>Тематический план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4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5" w:history="1">
            <w:r w:rsidR="003F2E28" w:rsidRPr="007879F4">
              <w:rPr>
                <w:rStyle w:val="a6"/>
                <w:noProof/>
              </w:rPr>
              <w:t>Содержание дисциплины, структурированное по темам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5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6" w:history="1">
            <w:r w:rsidR="003F2E28" w:rsidRPr="007879F4">
              <w:rPr>
                <w:rStyle w:val="a6"/>
                <w:noProof/>
              </w:rPr>
              <w:t>Перечень учебно-методического обеспечения самостоятельной работы обучающихся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6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7" w:history="1">
            <w:r w:rsidR="003F2E28" w:rsidRPr="007879F4">
              <w:rPr>
                <w:rStyle w:val="a6"/>
                <w:noProof/>
              </w:rPr>
              <w:t>Фонд оценочных средств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7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8" w:history="1">
            <w:r w:rsidR="003F2E28" w:rsidRPr="007879F4">
              <w:rPr>
                <w:rStyle w:val="a6"/>
                <w:noProof/>
              </w:rPr>
              <w:t>Информация о фонде оценочных средств и контролируемой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8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9" w:history="1">
            <w:r w:rsidR="003F2E28" w:rsidRPr="007879F4">
              <w:rPr>
                <w:rStyle w:val="a6"/>
                <w:noProof/>
              </w:rPr>
              <w:t>Показатели оценивания поэтапного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9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0" w:history="1">
            <w:r w:rsidR="003F2E28" w:rsidRPr="007879F4">
              <w:rPr>
                <w:rStyle w:val="a6"/>
                <w:noProof/>
              </w:rPr>
              <w:t>Вопросы для проведения промежуточной аттеста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0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1" w:history="1">
            <w:r w:rsidR="003F2E28" w:rsidRPr="007879F4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1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5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3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2" w:history="1">
            <w:r w:rsidR="003F2E28" w:rsidRPr="007879F4">
              <w:rPr>
                <w:rStyle w:val="a6"/>
                <w:i/>
                <w:noProof/>
              </w:rPr>
              <w:t>Критерии оценивания устных опросов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2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3" w:history="1">
            <w:r w:rsidR="003F2E28" w:rsidRPr="007879F4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3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4" w:history="1">
            <w:r w:rsidR="003F2E28" w:rsidRPr="007879F4">
              <w:rPr>
                <w:rStyle w:val="a6"/>
                <w:noProof/>
              </w:rPr>
              <w:t>Средства оценивания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4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5" w:history="1">
            <w:r w:rsidR="003F2E28" w:rsidRPr="007879F4">
              <w:rPr>
                <w:rStyle w:val="a6"/>
                <w:noProof/>
              </w:rPr>
              <w:t>Литература по дисциплине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5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6" w:history="1">
            <w:r w:rsidR="003F2E28" w:rsidRPr="007879F4">
              <w:rPr>
                <w:rStyle w:val="a6"/>
                <w:rFonts w:eastAsiaTheme="minorHAnsi"/>
                <w:noProof/>
              </w:rPr>
              <w:t>Обязательная литература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6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7" w:history="1">
            <w:r w:rsidR="003F2E28" w:rsidRPr="007879F4">
              <w:rPr>
                <w:rStyle w:val="a6"/>
                <w:rFonts w:eastAsiaTheme="minorHAnsi"/>
                <w:noProof/>
              </w:rPr>
              <w:t>Дополнительная литература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7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8" w:history="1">
            <w:r w:rsidR="003F2E28" w:rsidRPr="007879F4">
              <w:rPr>
                <w:rStyle w:val="a6"/>
                <w:noProof/>
              </w:rPr>
              <w:t>Интернет-ресурс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8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8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9" w:history="1">
            <w:r w:rsidR="003F2E28" w:rsidRPr="007879F4">
              <w:rPr>
                <w:rStyle w:val="a6"/>
                <w:noProof/>
              </w:rPr>
              <w:t>Методические указания для освоения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9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8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3F2E28" w:rsidRDefault="001B652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20" w:history="1">
            <w:r w:rsidR="003F2E28" w:rsidRPr="007879F4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20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3F2E28">
              <w:rPr>
                <w:noProof/>
                <w:webHidden/>
              </w:rPr>
              <w:t>19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:rsidR="0075446E" w:rsidRPr="00627D88" w:rsidRDefault="00976B0A" w:rsidP="00627D88">
          <w:pPr>
            <w:spacing w:after="120" w:line="276" w:lineRule="auto"/>
          </w:pPr>
          <w:r w:rsidRPr="00627D88">
            <w:rPr>
              <w:b/>
              <w:bCs/>
            </w:rPr>
            <w:fldChar w:fldCharType="end"/>
          </w:r>
        </w:p>
      </w:sdtContent>
    </w:sdt>
    <w:p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3F2E2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3F2E2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3F2E28" w:rsidRPr="00627D8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27D88" w:rsidRPr="00627D88" w:rsidRDefault="00627D8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9D5604" w:rsidRPr="00627D88" w:rsidRDefault="007A362B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54188697"/>
      <w:r w:rsidRPr="00627D88">
        <w:rPr>
          <w:sz w:val="24"/>
          <w:szCs w:val="24"/>
        </w:rPr>
        <w:lastRenderedPageBreak/>
        <w:t>Цели дисциплины</w:t>
      </w:r>
      <w:bookmarkEnd w:id="75"/>
    </w:p>
    <w:p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  <w:r w:rsidRPr="00627D88">
        <w:t>Цел</w:t>
      </w:r>
      <w:r w:rsidR="00476807">
        <w:t>ями</w:t>
      </w:r>
      <w:r w:rsidRPr="00627D88">
        <w:t xml:space="preserve"> преподавания курса является: усвоение </w:t>
      </w:r>
      <w:r w:rsidR="00AE42A0" w:rsidRPr="00627D88">
        <w:t>обучающимися</w:t>
      </w:r>
      <w:r w:rsidRPr="00627D88">
        <w:t xml:space="preserve">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</w:t>
      </w:r>
      <w:r w:rsidR="00AE42A0" w:rsidRPr="00627D88">
        <w:t xml:space="preserve">обучающимся </w:t>
      </w:r>
      <w:r w:rsidRPr="00627D88">
        <w:t>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</w:r>
    </w:p>
    <w:p w:rsidR="005945D5" w:rsidRPr="00627D88" w:rsidRDefault="005945D5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6" w:name="_Toc474326339"/>
      <w:bookmarkStart w:id="77" w:name="_Toc54188698"/>
      <w:r w:rsidRPr="00627D88">
        <w:rPr>
          <w:sz w:val="24"/>
          <w:szCs w:val="24"/>
        </w:rPr>
        <w:t>Место дисциплины в структуре основной образовательной программы</w:t>
      </w:r>
      <w:bookmarkEnd w:id="76"/>
      <w:bookmarkEnd w:id="77"/>
    </w:p>
    <w:p w:rsidR="00666982" w:rsidRPr="00627D88" w:rsidRDefault="00666982" w:rsidP="001B652E">
      <w:pPr>
        <w:spacing w:after="120" w:line="276" w:lineRule="auto"/>
        <w:ind w:firstLine="0"/>
      </w:pPr>
      <w:r w:rsidRPr="00627D88">
        <w:t>Дисциплина находится в базовой части образовательной программы</w:t>
      </w:r>
      <w:r w:rsidR="00EC02F7" w:rsidRPr="00627D88">
        <w:t xml:space="preserve"> и является обязательной к освоению</w:t>
      </w:r>
      <w:r w:rsidRPr="00627D88">
        <w:t>.</w:t>
      </w:r>
    </w:p>
    <w:p w:rsidR="00666982" w:rsidRPr="00627D88" w:rsidRDefault="00666982" w:rsidP="00627D88">
      <w:pPr>
        <w:pStyle w:val="a"/>
        <w:numPr>
          <w:ilvl w:val="0"/>
          <w:numId w:val="0"/>
        </w:numPr>
        <w:tabs>
          <w:tab w:val="left" w:pos="0"/>
        </w:tabs>
        <w:spacing w:after="120" w:line="276" w:lineRule="auto"/>
        <w:rPr>
          <w:rFonts w:ascii="Times New Roman" w:hAnsi="Times New Roman"/>
          <w:sz w:val="24"/>
          <w:szCs w:val="24"/>
        </w:rPr>
      </w:pPr>
      <w:r w:rsidRPr="00627D88">
        <w:rPr>
          <w:rFonts w:ascii="Times New Roman" w:hAnsi="Times New Roman"/>
          <w:sz w:val="24"/>
          <w:szCs w:val="24"/>
        </w:rPr>
        <w:t xml:space="preserve">Курс предназначен для </w:t>
      </w:r>
      <w:r w:rsidR="00AE42A0" w:rsidRPr="00627D88">
        <w:rPr>
          <w:rFonts w:ascii="Times New Roman" w:hAnsi="Times New Roman"/>
          <w:sz w:val="24"/>
          <w:szCs w:val="24"/>
        </w:rPr>
        <w:t>слушателей</w:t>
      </w:r>
      <w:r w:rsidRPr="00627D88">
        <w:rPr>
          <w:rFonts w:ascii="Times New Roman" w:hAnsi="Times New Roman"/>
          <w:sz w:val="24"/>
          <w:szCs w:val="24"/>
        </w:rPr>
        <w:t xml:space="preserve">, изучающих теологию, и нацелен на приобретение учащимися общего представления о древнейшей христианской литературе в рамках новозаветного канона. В основании курса лежит представление о том, что Священное Писание Нового Завета есть фундамент  христианства. Он является сборником </w:t>
      </w:r>
      <w:proofErr w:type="spellStart"/>
      <w:r w:rsidRPr="00627D88">
        <w:rPr>
          <w:rFonts w:ascii="Times New Roman" w:hAnsi="Times New Roman"/>
          <w:sz w:val="24"/>
          <w:szCs w:val="24"/>
        </w:rPr>
        <w:t>богодухновенных</w:t>
      </w:r>
      <w:proofErr w:type="spellEnd"/>
      <w:r w:rsidRPr="00627D88">
        <w:rPr>
          <w:rFonts w:ascii="Times New Roman" w:hAnsi="Times New Roman"/>
          <w:sz w:val="24"/>
          <w:szCs w:val="24"/>
        </w:rPr>
        <w:t xml:space="preserve"> текстов, ставших нормативными для аскетической практики, богословия и канонического права Православной Церкви и служащих основным источником сведений о древнейшем периоде ее существования. Понимание исключительности значения евангельских текстов предполагает, что подробное их изучение и ознакомление с историей интерпретации и современными методами их исследования  необходимо учащимся для усвоения всего круга общепрофессиональных и специальных дисциплин стандарта «Теология». Кроме того, обсуждение </w:t>
      </w:r>
      <w:r w:rsidR="00AE42A0" w:rsidRPr="00627D88">
        <w:rPr>
          <w:rFonts w:ascii="Times New Roman" w:hAnsi="Times New Roman"/>
          <w:sz w:val="24"/>
          <w:szCs w:val="24"/>
        </w:rPr>
        <w:t>с обучающимися</w:t>
      </w:r>
      <w:r w:rsidRPr="00627D88">
        <w:rPr>
          <w:rFonts w:ascii="Times New Roman" w:hAnsi="Times New Roman"/>
          <w:sz w:val="24"/>
          <w:szCs w:val="24"/>
        </w:rPr>
        <w:t xml:space="preserve"> общих богословских, мировоззренческих и этических проблем при разборе евангельского учения связывает данный курс практически со всеми предметами университетской программы. Изучение предмета позволит</w:t>
      </w:r>
      <w:r w:rsidR="00AE42A0" w:rsidRPr="00627D88">
        <w:rPr>
          <w:rFonts w:ascii="Times New Roman" w:hAnsi="Times New Roman"/>
          <w:sz w:val="24"/>
          <w:szCs w:val="24"/>
        </w:rPr>
        <w:t xml:space="preserve"> обучающимся</w:t>
      </w:r>
      <w:r w:rsidRPr="00627D88">
        <w:rPr>
          <w:rFonts w:ascii="Times New Roman" w:hAnsi="Times New Roman"/>
          <w:sz w:val="24"/>
          <w:szCs w:val="24"/>
        </w:rPr>
        <w:t xml:space="preserve"> систематизировать имеющиеся у них разрозненные знания новозаветных текстов, а также увидеть в Священном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</w:t>
      </w:r>
    </w:p>
    <w:p w:rsidR="00666982" w:rsidRPr="00627D88" w:rsidRDefault="00666982" w:rsidP="00627D88">
      <w:pPr>
        <w:spacing w:after="120" w:line="276" w:lineRule="auto"/>
        <w:ind w:firstLine="0"/>
      </w:pPr>
      <w:r w:rsidRPr="00627D88">
        <w:t xml:space="preserve">Данный учебный курс способствует развитию у </w:t>
      </w:r>
      <w:r w:rsidR="00AE42A0" w:rsidRPr="00627D88">
        <w:t>обучающихся</w:t>
      </w:r>
      <w:r w:rsidRPr="00627D88">
        <w:t xml:space="preserve"> навыков в работе с источниками и специальной литературой.</w:t>
      </w:r>
    </w:p>
    <w:p w:rsidR="00666982" w:rsidRPr="00627D88" w:rsidRDefault="00666982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8" w:name="_Toc54188699"/>
      <w:r w:rsidRPr="00627D88">
        <w:rPr>
          <w:sz w:val="24"/>
          <w:szCs w:val="24"/>
        </w:rPr>
        <w:t>Планируемые результаты освоения дисциплины</w:t>
      </w:r>
      <w:bookmarkEnd w:id="78"/>
    </w:p>
    <w:p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79" w:name="_Toc474158824"/>
      <w:bookmarkStart w:id="80" w:name="_Toc474326336"/>
      <w:bookmarkStart w:id="81" w:name="_Toc54188700"/>
      <w:r w:rsidRPr="00627D88">
        <w:rPr>
          <w:sz w:val="24"/>
        </w:rPr>
        <w:t>Компетенция, формируемая дисциплиной</w:t>
      </w:r>
      <w:bookmarkEnd w:id="79"/>
      <w:bookmarkEnd w:id="80"/>
      <w:bookmarkEnd w:id="81"/>
    </w:p>
    <w:p w:rsidR="00A22969" w:rsidRPr="00627D88" w:rsidRDefault="00A22969" w:rsidP="00627D88">
      <w:pPr>
        <w:spacing w:after="120" w:line="276" w:lineRule="auto"/>
        <w:ind w:firstLine="0"/>
      </w:pPr>
      <w:bookmarkStart w:id="82" w:name="_Toc473664500"/>
      <w:bookmarkStart w:id="83" w:name="_Toc473718078"/>
      <w:bookmarkStart w:id="84" w:name="_Toc474158825"/>
      <w:bookmarkStart w:id="85" w:name="_Toc474326337"/>
      <w:r w:rsidRPr="00627D88">
        <w:t>Дисциплина «Священное Писание Нового Завета (Четвероевангелие)» призвана сформировать у обучающихся общепрофессиональную компетенцию ОПК-2</w:t>
      </w:r>
      <w:r w:rsidR="00EC02F7" w:rsidRPr="00627D88">
        <w:t>: способность использовать базовые знания в области теологии при решении профессиональных задач</w:t>
      </w:r>
      <w:r w:rsidRPr="00627D88">
        <w:t>,</w:t>
      </w:r>
      <w:r w:rsidR="007317EE" w:rsidRPr="00627D88">
        <w:t xml:space="preserve"> </w:t>
      </w:r>
      <w:r w:rsidRPr="00627D88">
        <w:lastRenderedPageBreak/>
        <w:t>о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86" w:name="_Toc54188701"/>
      <w:r w:rsidRPr="00627D88">
        <w:rPr>
          <w:sz w:val="24"/>
        </w:rPr>
        <w:t>Этапы освоения компетенции</w:t>
      </w:r>
      <w:bookmarkEnd w:id="82"/>
      <w:bookmarkEnd w:id="83"/>
      <w:bookmarkEnd w:id="84"/>
      <w:bookmarkEnd w:id="85"/>
      <w:bookmarkEnd w:id="86"/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666982" w:rsidRPr="00627D88">
        <w:t xml:space="preserve">и практик </w:t>
      </w:r>
      <w:r w:rsidRPr="00627D88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666982" w:rsidRPr="00627D88">
        <w:t xml:space="preserve">всех </w:t>
      </w:r>
      <w:r w:rsidRPr="00627D88">
        <w:t xml:space="preserve">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На начальном этапе в течение семестра формируются </w:t>
      </w:r>
      <w:proofErr w:type="spellStart"/>
      <w:r w:rsidRPr="00627D88">
        <w:t>знаниевые</w:t>
      </w:r>
      <w:proofErr w:type="spellEnd"/>
      <w:r w:rsidRPr="00627D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27D88">
        <w:t>саморегуляцию</w:t>
      </w:r>
      <w:proofErr w:type="spellEnd"/>
      <w:r w:rsidRPr="00627D88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:rsidR="00A22969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87" w:name="_Toc54188702"/>
      <w:r w:rsidRPr="00627D88">
        <w:rPr>
          <w:sz w:val="24"/>
        </w:rPr>
        <w:t>Знания, умения, навыки</w:t>
      </w:r>
      <w:bookmarkEnd w:id="87"/>
    </w:p>
    <w:p w:rsidR="0069030F" w:rsidRPr="00627D88" w:rsidRDefault="0069030F" w:rsidP="00627D88">
      <w:pPr>
        <w:spacing w:after="120" w:line="276" w:lineRule="auto"/>
        <w:ind w:firstLine="0"/>
      </w:pPr>
      <w:r w:rsidRPr="00627D8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9030F" w:rsidRPr="00627D88" w:rsidRDefault="0069030F" w:rsidP="00627D88">
      <w:pPr>
        <w:spacing w:after="120" w:line="276" w:lineRule="auto"/>
        <w:ind w:firstLine="0"/>
      </w:pPr>
      <w:r w:rsidRPr="00627D88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A22969" w:rsidRPr="00627D88" w:rsidTr="00E464DA">
        <w:tc>
          <w:tcPr>
            <w:tcW w:w="959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A22969" w:rsidRPr="00627D88" w:rsidTr="00E464DA">
        <w:tc>
          <w:tcPr>
            <w:tcW w:w="959" w:type="pct"/>
            <w:vMerge w:val="restart"/>
            <w:shd w:val="clear" w:color="auto" w:fill="auto"/>
          </w:tcPr>
          <w:p w:rsidR="00A22969" w:rsidRPr="00627D88" w:rsidRDefault="00A22969" w:rsidP="00476807">
            <w:pPr>
              <w:pStyle w:val="af6"/>
              <w:spacing w:after="120" w:line="276" w:lineRule="auto"/>
              <w:ind w:left="0" w:firstLine="0"/>
            </w:pPr>
            <w:r w:rsidRPr="00627D88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>Знание состава иудейского и христианского канона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ключевых фактов </w:t>
            </w:r>
            <w:r w:rsidRPr="00627D88">
              <w:rPr>
                <w:rFonts w:eastAsia="Calibri"/>
              </w:rPr>
              <w:t xml:space="preserve">Священной истории древнего Израиля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Знание базовой хронологии, географии и периодизации библейской </w:t>
            </w:r>
            <w:r w:rsidRPr="00627D88">
              <w:rPr>
                <w:rFonts w:eastAsia="Calibri"/>
              </w:rPr>
              <w:lastRenderedPageBreak/>
              <w:t>истории изучаемого периода.</w:t>
            </w:r>
          </w:p>
        </w:tc>
      </w:tr>
      <w:tr w:rsidR="00A22969" w:rsidRPr="00627D88" w:rsidTr="00E464DA"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охарактеризовать особенности каждой из изучаемых библейских книг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627D88">
              <w:rPr>
                <w:rFonts w:eastAsia="Calibri"/>
              </w:rPr>
              <w:t>внутрибиблейские</w:t>
            </w:r>
            <w:proofErr w:type="spellEnd"/>
            <w:r w:rsidRPr="00627D88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A22969" w:rsidRPr="00627D88" w:rsidTr="00E464D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627D88">
              <w:rPr>
                <w:rFonts w:eastAsia="Calibri"/>
              </w:rPr>
              <w:t>исагогикой</w:t>
            </w:r>
            <w:proofErr w:type="spellEnd"/>
            <w:r w:rsidRPr="00627D88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чтения библейских текс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A22969" w:rsidRPr="00627D88" w:rsidTr="00E464DA">
        <w:tc>
          <w:tcPr>
            <w:tcW w:w="959" w:type="pct"/>
            <w:vMerge w:val="restar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 xml:space="preserve">Основной 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A22969" w:rsidRPr="00627D88" w:rsidTr="00E464DA"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A22969" w:rsidRPr="00627D88" w:rsidTr="00E464D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методами библейской экзегезы;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</w:pPr>
            <w:r w:rsidRPr="00627D88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22969" w:rsidRPr="00627D88" w:rsidRDefault="00A22969" w:rsidP="00627D8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9D5604" w:rsidRDefault="009D5604" w:rsidP="001B652E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54188703"/>
      <w:r w:rsidRPr="00627D88">
        <w:rPr>
          <w:sz w:val="24"/>
          <w:szCs w:val="24"/>
        </w:rPr>
        <w:t>Объ</w:t>
      </w:r>
      <w:r w:rsidR="001B652E">
        <w:rPr>
          <w:sz w:val="24"/>
          <w:szCs w:val="24"/>
        </w:rPr>
        <w:t>ё</w:t>
      </w:r>
      <w:r w:rsidRPr="00627D88">
        <w:rPr>
          <w:sz w:val="24"/>
          <w:szCs w:val="24"/>
        </w:rPr>
        <w:t>м дисциплины</w:t>
      </w:r>
      <w:r w:rsidR="00476807">
        <w:rPr>
          <w:sz w:val="24"/>
          <w:szCs w:val="24"/>
        </w:rPr>
        <w:t xml:space="preserve"> и виды учебных работ</w:t>
      </w:r>
      <w:bookmarkEnd w:id="88"/>
    </w:p>
    <w:tbl>
      <w:tblPr>
        <w:tblW w:w="5000" w:type="pct"/>
        <w:tblLook w:val="04A0" w:firstRow="1" w:lastRow="0" w:firstColumn="1" w:lastColumn="0" w:noHBand="0" w:noVBand="1"/>
      </w:tblPr>
      <w:tblGrid>
        <w:gridCol w:w="1134"/>
        <w:gridCol w:w="603"/>
        <w:gridCol w:w="582"/>
        <w:gridCol w:w="582"/>
        <w:gridCol w:w="582"/>
        <w:gridCol w:w="582"/>
        <w:gridCol w:w="582"/>
        <w:gridCol w:w="672"/>
        <w:gridCol w:w="672"/>
        <w:gridCol w:w="582"/>
        <w:gridCol w:w="582"/>
        <w:gridCol w:w="582"/>
        <w:gridCol w:w="582"/>
        <w:gridCol w:w="628"/>
        <w:gridCol w:w="624"/>
      </w:tblGrid>
      <w:tr w:rsidR="000E46D6" w:rsidRPr="00F11EAE" w:rsidTr="000E46D6">
        <w:trPr>
          <w:trHeight w:val="195"/>
        </w:trPr>
        <w:tc>
          <w:tcPr>
            <w:tcW w:w="5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26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1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</w:tr>
      <w:tr w:rsidR="000E46D6" w:rsidRPr="00F11EAE" w:rsidTr="000E46D6">
        <w:trPr>
          <w:cantSplit/>
          <w:trHeight w:val="1134"/>
        </w:trPr>
        <w:tc>
          <w:tcPr>
            <w:tcW w:w="5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46D6" w:rsidRPr="00F11EAE" w:rsidRDefault="000E46D6" w:rsidP="000E46D6">
            <w:pPr>
              <w:ind w:firstLine="0"/>
              <w:rPr>
                <w:rFonts w:asciiTheme="majorBidi" w:hAnsiTheme="majorBidi" w:cstheme="majorBidi"/>
              </w:rPr>
            </w:pPr>
          </w:p>
        </w:tc>
        <w:tc>
          <w:tcPr>
            <w:tcW w:w="1226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46D6" w:rsidRPr="00F11EAE" w:rsidRDefault="000E46D6" w:rsidP="000E46D6">
            <w:pPr>
              <w:ind w:firstLine="0"/>
              <w:rPr>
                <w:rFonts w:asciiTheme="majorBidi" w:hAnsiTheme="majorBidi" w:cstheme="majorBidi"/>
              </w:rPr>
            </w:pPr>
          </w:p>
        </w:tc>
        <w:tc>
          <w:tcPr>
            <w:tcW w:w="6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46D6" w:rsidRPr="00F11EAE" w:rsidRDefault="000E46D6" w:rsidP="000E46D6">
            <w:pPr>
              <w:ind w:firstLine="0"/>
              <w:rPr>
                <w:rFonts w:asciiTheme="majorBidi" w:hAnsiTheme="majorBidi" w:cstheme="majorBidi"/>
              </w:rPr>
            </w:pPr>
          </w:p>
        </w:tc>
        <w:tc>
          <w:tcPr>
            <w:tcW w:w="191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46D6" w:rsidRPr="00F11EAE" w:rsidRDefault="000E46D6" w:rsidP="000E46D6">
            <w:pPr>
              <w:ind w:firstLine="0"/>
              <w:rPr>
                <w:rFonts w:asciiTheme="majorBidi" w:hAnsiTheme="majorBidi" w:cstheme="majorBidi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</w:tr>
      <w:tr w:rsidR="000E46D6" w:rsidRPr="00F11EAE" w:rsidTr="000E46D6">
        <w:trPr>
          <w:cantSplit/>
          <w:trHeight w:val="1465"/>
        </w:trPr>
        <w:tc>
          <w:tcPr>
            <w:tcW w:w="5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46D6" w:rsidRPr="00F11EAE" w:rsidRDefault="000E46D6" w:rsidP="000E46D6">
            <w:pPr>
              <w:ind w:left="113" w:right="113"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0E46D6" w:rsidRPr="00F11EAE" w:rsidTr="000E46D6">
        <w:trPr>
          <w:trHeight w:val="250"/>
        </w:trPr>
        <w:tc>
          <w:tcPr>
            <w:tcW w:w="5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11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46D6" w:rsidRPr="00F11EAE" w:rsidRDefault="000E46D6" w:rsidP="000E46D6">
            <w:pPr>
              <w:ind w:firstLine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1B652E" w:rsidRDefault="001B652E" w:rsidP="001B652E"/>
    <w:p w:rsidR="005945D5" w:rsidRPr="00627D88" w:rsidRDefault="005945D5" w:rsidP="00627D88">
      <w:pPr>
        <w:spacing w:after="120" w:line="276" w:lineRule="auto"/>
        <w:ind w:firstLine="0"/>
      </w:pPr>
    </w:p>
    <w:p w:rsidR="009D5604" w:rsidRPr="00627D88" w:rsidRDefault="003F2E28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54188704"/>
      <w:r>
        <w:rPr>
          <w:sz w:val="24"/>
          <w:szCs w:val="24"/>
        </w:rPr>
        <w:t>Т</w:t>
      </w:r>
      <w:bookmarkStart w:id="90" w:name="_GoBack"/>
      <w:bookmarkEnd w:id="90"/>
      <w:r>
        <w:rPr>
          <w:sz w:val="24"/>
          <w:szCs w:val="24"/>
        </w:rPr>
        <w:t>ематический</w:t>
      </w:r>
      <w:r w:rsidR="00AA40EB">
        <w:rPr>
          <w:sz w:val="24"/>
          <w:szCs w:val="24"/>
        </w:rPr>
        <w:t xml:space="preserve"> план дисциплины</w:t>
      </w:r>
      <w:bookmarkEnd w:id="89"/>
    </w:p>
    <w:tbl>
      <w:tblPr>
        <w:tblpPr w:leftFromText="180" w:rightFromText="180" w:vertAnchor="text" w:horzAnchor="margin" w:tblpX="91" w:tblpY="22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7"/>
        <w:gridCol w:w="9094"/>
      </w:tblGrid>
      <w:tr w:rsidR="00AA40EB" w:rsidRPr="00627D88" w:rsidTr="000E46D6">
        <w:trPr>
          <w:cantSplit/>
          <w:trHeight w:val="437"/>
        </w:trPr>
        <w:tc>
          <w:tcPr>
            <w:tcW w:w="249" w:type="pct"/>
          </w:tcPr>
          <w:p w:rsidR="00AA40EB" w:rsidRPr="00AA40EB" w:rsidRDefault="00AA40EB" w:rsidP="00AA40EB">
            <w:pPr>
              <w:spacing w:after="120" w:line="276" w:lineRule="auto"/>
              <w:ind w:firstLine="0"/>
              <w:rPr>
                <w:i/>
              </w:rPr>
            </w:pPr>
            <w:r w:rsidRPr="00AA40EB">
              <w:rPr>
                <w:i/>
              </w:rPr>
              <w:t>№</w:t>
            </w:r>
          </w:p>
        </w:tc>
        <w:tc>
          <w:tcPr>
            <w:tcW w:w="4751" w:type="pct"/>
            <w:shd w:val="clear" w:color="auto" w:fill="auto"/>
          </w:tcPr>
          <w:p w:rsidR="00AA40EB" w:rsidRPr="00AA40EB" w:rsidRDefault="00AA40EB" w:rsidP="00AA40EB">
            <w:pPr>
              <w:spacing w:after="120" w:line="276" w:lineRule="auto"/>
              <w:ind w:firstLine="0"/>
              <w:rPr>
                <w:i/>
              </w:rPr>
            </w:pPr>
            <w:r w:rsidRPr="00AA40EB">
              <w:rPr>
                <w:i/>
              </w:rPr>
              <w:t>Наименование раздела дисциплины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редмет, цель и задачи библейской науки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труктура библейской науки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3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Методы библейской науки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4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Очерк истории развития библейской науки на Западе в новейший период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5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олитический и социальный контекст новозаветной эпохи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6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Религиозный и культурный контекст новозаветной эпохи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7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Основная терминология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8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Канон Нового Завета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9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екстология Нового Завета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0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Церковное предание о происхождении Евангелий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lastRenderedPageBreak/>
              <w:t>11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иноптическая проблема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2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Введение в новозаветное богословие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3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«Царство Божие» («Царство Небесное») – главная тема проповеди Иисуса Христа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4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 «Мессия»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5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«Сын Человеческий»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6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«Сын Божий»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7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Иоанн Креститель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8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Иисус Христос и Закон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9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Евангельская этика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0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Апостолы и ученики Христовы. Церковь в Четвероевангелии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1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Царство Небесное и Церковь Христова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2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 xml:space="preserve">Проблема лицемерия и </w:t>
            </w:r>
            <w:proofErr w:type="spellStart"/>
            <w:r w:rsidRPr="00627D88">
              <w:t>законничества</w:t>
            </w:r>
            <w:proofErr w:type="spellEnd"/>
            <w:r w:rsidRPr="00627D88">
              <w:t xml:space="preserve"> в Четвероевангелии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3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Эсхатология в Четвероевангелии.</w:t>
            </w:r>
          </w:p>
        </w:tc>
      </w:tr>
      <w:tr w:rsidR="00AA40EB" w:rsidRPr="00627D88" w:rsidTr="000E46D6">
        <w:tc>
          <w:tcPr>
            <w:tcW w:w="249" w:type="pct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4</w:t>
            </w:r>
          </w:p>
        </w:tc>
        <w:tc>
          <w:tcPr>
            <w:tcW w:w="4751" w:type="pct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традание в Четвероевангелии.</w:t>
            </w:r>
          </w:p>
        </w:tc>
      </w:tr>
    </w:tbl>
    <w:p w:rsidR="00F54D47" w:rsidRPr="00627D88" w:rsidRDefault="00F54D47" w:rsidP="00627D88">
      <w:pPr>
        <w:spacing w:after="120" w:line="276" w:lineRule="auto"/>
        <w:ind w:firstLine="0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1" w:name="_Toc54188705"/>
      <w:r w:rsidRPr="00627D88">
        <w:rPr>
          <w:sz w:val="24"/>
          <w:szCs w:val="24"/>
        </w:rPr>
        <w:t>Содержание дисциплины, структурированное по темам</w:t>
      </w:r>
      <w:bookmarkEnd w:id="91"/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. Предмет, цель и задачи библейской наук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ит цель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 предмет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 можно изучать Библ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В чем смысл 19-го правила </w:t>
      </w:r>
      <w:r w:rsidRPr="00627D88">
        <w:rPr>
          <w:lang w:val="en-US"/>
        </w:rPr>
        <w:t>VI</w:t>
      </w:r>
      <w:r w:rsidRPr="00627D88">
        <w:t xml:space="preserve"> Вселенского собор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. Структура библейской науки.</w:t>
      </w:r>
      <w:r w:rsidRPr="00627D88">
        <w:rPr>
          <w:b/>
        </w:rPr>
        <w:tab/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герменевтики в структуре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ми были представления о </w:t>
      </w:r>
      <w:proofErr w:type="spellStart"/>
      <w:r w:rsidRPr="00627D88">
        <w:t>богодухновенности</w:t>
      </w:r>
      <w:proofErr w:type="spellEnd"/>
      <w:r w:rsidRPr="00627D88">
        <w:t xml:space="preserve"> у раннехристианских автор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Что означает, что Библия есть Священная история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ы важнейшие проблемы библейской герменевти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й «модели» </w:t>
      </w:r>
      <w:proofErr w:type="spellStart"/>
      <w:r w:rsidRPr="00627D88">
        <w:t>богодухновенности</w:t>
      </w:r>
      <w:proofErr w:type="spellEnd"/>
      <w:r w:rsidRPr="00627D88">
        <w:t xml:space="preserve"> используются в современной библеистик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6) Приведите примеры библейского «приращения смысла» (</w:t>
      </w:r>
      <w:proofErr w:type="spellStart"/>
      <w:r w:rsidRPr="00627D88">
        <w:rPr>
          <w:iCs/>
        </w:rPr>
        <w:t>sensus</w:t>
      </w:r>
      <w:proofErr w:type="spellEnd"/>
      <w:r w:rsidRPr="00627D88">
        <w:rPr>
          <w:iCs/>
        </w:rPr>
        <w:t xml:space="preserve"> </w:t>
      </w:r>
      <w:proofErr w:type="spellStart"/>
      <w:r w:rsidRPr="00627D88">
        <w:rPr>
          <w:iCs/>
        </w:rPr>
        <w:t>plenior</w:t>
      </w:r>
      <w:proofErr w:type="spellEnd"/>
      <w:r w:rsidRPr="00627D88">
        <w:rPr>
          <w:iCs/>
        </w:rPr>
        <w:t>).</w:t>
      </w:r>
      <w:r w:rsidRPr="00627D88">
        <w:rPr>
          <w:i/>
        </w:rPr>
        <w:t xml:space="preserve"> </w:t>
      </w:r>
      <w:r w:rsidRPr="00627D88"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Как соотносятся экзегетика и богослов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Как связаны авторитет и авторство библейских текст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9) Приведите пример противоречия между буквальным смыслом библейского текста и данными современной науки. Как можно было бы объяснить это противоречие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lastRenderedPageBreak/>
        <w:t>Тема 3. Методы библейской наук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характерные особенности трех принципиально разных подхода к толкованию Библии: традиционного, критического (модернистского), </w:t>
      </w:r>
      <w:proofErr w:type="spellStart"/>
      <w:r w:rsidRPr="00627D88">
        <w:t>посткритического</w:t>
      </w:r>
      <w:proofErr w:type="spellEnd"/>
      <w:r w:rsidRPr="00627D88">
        <w:t xml:space="preserve"> (постмодернистского)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Приведите примеры того, как Библия толкует себя саму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Приведите примеры применения правил </w:t>
      </w:r>
      <w:proofErr w:type="spellStart"/>
      <w:r w:rsidRPr="00627D88">
        <w:t>Гиллеля</w:t>
      </w:r>
      <w:proofErr w:type="spellEnd"/>
      <w:r w:rsidRPr="00627D88">
        <w:t xml:space="preserve"> в новозаветной письменност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по мнению </w:t>
      </w:r>
      <w:proofErr w:type="spellStart"/>
      <w:r w:rsidRPr="00627D88">
        <w:t>Оригена</w:t>
      </w:r>
      <w:proofErr w:type="spellEnd"/>
      <w:r w:rsidRPr="00627D88">
        <w:t xml:space="preserve"> цель Святого Духа, действовавшего через </w:t>
      </w:r>
      <w:proofErr w:type="spellStart"/>
      <w:r w:rsidRPr="00627D88">
        <w:t>богодухновенных</w:t>
      </w:r>
      <w:proofErr w:type="spellEnd"/>
      <w:r w:rsidRPr="00627D88">
        <w:t xml:space="preserve"> автор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Почему для </w:t>
      </w:r>
      <w:proofErr w:type="spellStart"/>
      <w:r w:rsidRPr="00627D88">
        <w:t>Оригена</w:t>
      </w:r>
      <w:proofErr w:type="spellEnd"/>
      <w:r w:rsidRPr="00627D88">
        <w:t xml:space="preserve"> все Писание имеет иносказательное значен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В чем упрекали </w:t>
      </w:r>
      <w:proofErr w:type="spellStart"/>
      <w:r w:rsidRPr="00627D88">
        <w:t>экзегезис</w:t>
      </w:r>
      <w:proofErr w:type="spellEnd"/>
      <w:r w:rsidRPr="00627D88">
        <w:t xml:space="preserve"> </w:t>
      </w:r>
      <w:proofErr w:type="spellStart"/>
      <w:r w:rsidRPr="00627D88">
        <w:t>Оригена</w:t>
      </w:r>
      <w:proofErr w:type="spellEnd"/>
      <w:r w:rsidRPr="00627D88">
        <w:t>?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В чем отличие типологии от аллегор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Перечислите основные экзегетические труды блаженного Августин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В чем суть представления о четырех смыслах Библ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Найдите в толкованиях </w:t>
      </w:r>
      <w:proofErr w:type="spellStart"/>
      <w:r w:rsidRPr="00627D88">
        <w:t>свт</w:t>
      </w:r>
      <w:proofErr w:type="spellEnd"/>
      <w:r w:rsidRPr="00627D88">
        <w:t>. Иоанна Златоуста на Евангелия от Матфея и Иоанна Богослова примеры применения принципов, о которых говорится в лекци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4. Очерк истории развития библейской науки на Западе в новейший период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е элементы «критического» подхода к библейскому тексту можно обнаружить в докритическую эпоху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е принципиальные позиции  Реформации повлияли на ход библейских исследований в западной Европе?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t>3) На чем идейно основывалась либерально-протестантская экзегеза?</w:t>
      </w:r>
      <w:r w:rsidRPr="00627D88">
        <w:rPr>
          <w:color w:val="000000"/>
        </w:rPr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4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форм? </w:t>
      </w:r>
    </w:p>
    <w:p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5) Каковы главные недостатки метода анализа форм?</w:t>
      </w:r>
      <w:r w:rsidRPr="00627D88">
        <w:rPr>
          <w:i/>
          <w:color w:val="000000"/>
        </w:rPr>
        <w:tab/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6) Приведите примеры применения метода анализа форм в современном исследовании.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 xml:space="preserve"> 7) Какие формы церковного предания, предшествовавшие написанию Евангелий, обнаруживаются в каноническом тексте Нового Завета?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8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редакций? </w:t>
      </w:r>
    </w:p>
    <w:p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9) Каковы главные недостатки метода анализа редакций?</w:t>
      </w:r>
      <w:r w:rsidRPr="00627D88">
        <w:rPr>
          <w:i/>
          <w:color w:val="000000"/>
        </w:rPr>
        <w:tab/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10) Приведите примеры применения метода анализа редакций в современном исследовании.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5. Политический и социальный контекст новозаветной эпох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Назовите основные характеристики культурно-исторического фона евангельских событий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Каковы основные проблемы языка новозаветного текст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6. Религиозный и культурный контекст новозаветной эпох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1) Чем характеризуется отношение православной Церкви к неканоническим книгам Библии в отличие от других христианских конфесси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Охарактеризуйте многообразие религиозно-общественной жизни иудейского мира новозаветного пери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ие есть доводы за и против гипотезы происхождения христианства из </w:t>
      </w:r>
      <w:proofErr w:type="spellStart"/>
      <w:r w:rsidRPr="00627D88">
        <w:t>ессейской</w:t>
      </w:r>
      <w:proofErr w:type="spellEnd"/>
      <w:r w:rsidRPr="00627D88">
        <w:t xml:space="preserve"> среды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7. Основная терминология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библейские корни терминов «Новый Завет» и «Евангелие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христианской традиции употребления этих термин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</w:t>
      </w:r>
      <w:proofErr w:type="gramStart"/>
      <w:r w:rsidRPr="00627D88">
        <w:t>В</w:t>
      </w:r>
      <w:proofErr w:type="gramEnd"/>
      <w:r w:rsidRPr="00627D88">
        <w:t xml:space="preserve"> чем значение употребления четырех канонических Евангелий сточки зрения церковной традиции и современн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Что общего и что отличного в канонических и апокрифических рассказах о детстве Иисуса Христ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Сравните основные новозаветные аграфы с параллельными каноническими текста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Сравнить тексты Нагорной проповеди и </w:t>
      </w:r>
      <w:proofErr w:type="spellStart"/>
      <w:r w:rsidRPr="00627D88">
        <w:t>Дидахе</w:t>
      </w:r>
      <w:proofErr w:type="spellEnd"/>
      <w:r w:rsidRPr="00627D88">
        <w:t xml:space="preserve">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7) Какова история слова «канон»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8. Канон Нового Заве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древнехристианские основания для установления каноничности библейских книг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ились понятия каноничности и </w:t>
      </w:r>
      <w:proofErr w:type="spellStart"/>
      <w:r w:rsidRPr="00627D88">
        <w:t>богодухновенности</w:t>
      </w:r>
      <w:proofErr w:type="spellEnd"/>
      <w:r w:rsidRPr="00627D88">
        <w:t xml:space="preserve"> в церковной традиц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ую часть Нового Завета раньше всего признали авторитетно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связь между каноном Нового Завета и Церковь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Что называлось Писанием в ранней Церкв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Какая форма библейского текста каноничн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Закрыт или открыт канон Библ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Что означает выражение «канон внутри канона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Принадлежит ли канонический авторитет каждой книге в отдельности или всем им вмест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0) Сравните по древним спискам формулировки, относящиеся к так спорным книгам новозаветного канона.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9. Текстология Нового Заве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Охарактеризуйте основные палеографические признак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О чем  в целом свидетельствует корпус новозаветных рукописей, известный науке в настоящее время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Охарактеризуйте важнейшие греческие унциальные рукопис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4) Каково значение </w:t>
      </w:r>
      <w:proofErr w:type="spellStart"/>
      <w:r w:rsidRPr="00627D88">
        <w:t>лекционариев</w:t>
      </w:r>
      <w:proofErr w:type="spellEnd"/>
      <w:r w:rsidRPr="00627D88">
        <w:t xml:space="preserve"> с точки зрения современной новозаветной текстолог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е принципы современной текстологии? (См. Десницкий)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В чем значение Византийской семьи рукописей для текстологии Нового Завета? </w:t>
      </w:r>
    </w:p>
    <w:p w:rsidR="00F54D47" w:rsidRPr="00627D88" w:rsidRDefault="00F54D47" w:rsidP="00627D88">
      <w:pPr>
        <w:spacing w:after="120" w:line="276" w:lineRule="auto"/>
        <w:ind w:firstLine="0"/>
        <w:rPr>
          <w:spacing w:val="2"/>
        </w:rPr>
      </w:pPr>
      <w:r w:rsidRPr="00627D88">
        <w:t>7) Чем характеризуются важнейшие современные критические издания Нового Завета</w:t>
      </w:r>
      <w:r w:rsidRPr="00627D88">
        <w:rPr>
          <w:spacing w:val="2"/>
        </w:rPr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rPr>
          <w:spacing w:val="2"/>
        </w:rPr>
        <w:t xml:space="preserve">8) Приведите примеры </w:t>
      </w:r>
      <w:proofErr w:type="spellStart"/>
      <w:r w:rsidRPr="00627D88">
        <w:rPr>
          <w:spacing w:val="2"/>
        </w:rPr>
        <w:t>богословски</w:t>
      </w:r>
      <w:proofErr w:type="spellEnd"/>
      <w:r w:rsidRPr="00627D88">
        <w:rPr>
          <w:spacing w:val="2"/>
        </w:rPr>
        <w:t xml:space="preserve"> значимых текстологических расхождений в новозаветном тексте (см. Десницкий).</w:t>
      </w:r>
      <w:r w:rsidRPr="00627D88"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Как формулируется представление об авторитет Вульгаты в </w:t>
      </w:r>
      <w:proofErr w:type="spellStart"/>
      <w:r w:rsidRPr="00627D88">
        <w:t>римо</w:t>
      </w:r>
      <w:proofErr w:type="spellEnd"/>
      <w:r w:rsidRPr="00627D88">
        <w:t xml:space="preserve">-католической церкв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Опишите фрагмент </w:t>
      </w:r>
      <w:proofErr w:type="spellStart"/>
      <w:r w:rsidRPr="00627D88">
        <w:t>Диатессарона</w:t>
      </w:r>
      <w:proofErr w:type="spellEnd"/>
      <w:r w:rsidRPr="00627D88">
        <w:t xml:space="preserve"> из Дура-</w:t>
      </w:r>
      <w:proofErr w:type="spellStart"/>
      <w:r w:rsidRPr="00627D88">
        <w:t>Европоса</w:t>
      </w:r>
      <w:proofErr w:type="spellEnd"/>
      <w:r w:rsidRPr="00627D88">
        <w:t xml:space="preserve"> и его текстологическую </w:t>
      </w:r>
      <w:proofErr w:type="spellStart"/>
      <w:r w:rsidRPr="00627D88">
        <w:t>осоьенность</w:t>
      </w:r>
      <w:proofErr w:type="spellEnd"/>
      <w:r w:rsidRPr="00627D88">
        <w:t xml:space="preserve">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1) Какие библейские рукописные памятники подтверждают, что во </w:t>
      </w:r>
      <w:r w:rsidRPr="00627D88">
        <w:rPr>
          <w:lang w:val="en-US"/>
        </w:rPr>
        <w:t>II</w:t>
      </w:r>
      <w:r w:rsidRPr="00627D88">
        <w:t xml:space="preserve"> в. в разных областях Египта были христиан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2) Почему армянский перевод Библии именуется «царицей переводов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3) Прочитать житие Кирилла и </w:t>
      </w:r>
      <w:proofErr w:type="spellStart"/>
      <w:r w:rsidRPr="00627D88">
        <w:t>Мефодия</w:t>
      </w:r>
      <w:proofErr w:type="spellEnd"/>
      <w:r w:rsidRPr="00627D88">
        <w:t xml:space="preserve"> из любого источника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4) Каково значение Синодального перевода Библи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0. Церковное предание о происхождении Евангелий.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1) Как соотносятся церковная традиция о происхождении Евангелия от Матфея и данные из его текста?  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2) Как соотносится церковная традиция о происхождении Евангелия от Марка и данные из его текста? 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3) Как соотносятся церковная традиция о происхождении Евангелия от Луки и данные из его текста? 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rStyle w:val="st1"/>
          <w:color w:val="000000"/>
        </w:rPr>
        <w:t>4) Как соотносятся церковная традиция о происхождении Евангелия от Иоанна и данные из его текст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1. Синоптическая проблем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риведите примеры различных типов сходства между синоптическими Евангелия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Приведите примеры различных типов различия между синоптическими Евангелия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состояло раннехристианское представление о соотношении синоптических Евангели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ие известны древние попытки гармонизации Евангелий? (См. </w:t>
      </w:r>
      <w:proofErr w:type="spellStart"/>
      <w:r w:rsidRPr="00627D88">
        <w:t>Бартницкий</w:t>
      </w:r>
      <w:proofErr w:type="spellEnd"/>
      <w:r w:rsidRPr="00627D88">
        <w:t xml:space="preserve">)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 соотносятся современные теории о происхождении синоптических Евангелий с традиционными представлениям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6) Какова судьба теории двух источников в конце ХХ в.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2. Введение в новозаветное богословие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Почему возник раздел библейской науки библейское богословие?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Дайте основные определения библейского богословия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3) </w:t>
      </w:r>
      <w:proofErr w:type="gramStart"/>
      <w:r w:rsidRPr="00627D88">
        <w:t>В</w:t>
      </w:r>
      <w:proofErr w:type="gramEnd"/>
      <w:r w:rsidRPr="00627D88">
        <w:t xml:space="preserve"> чем отличие систематического богословия от библейского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3. «Царство Божие» («Царство Небесное») – главная тема проповеди Иисуса Хрис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Дайте определение понятия «Царство Божие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новизна новозаветного учения о Царстве в сравнении с представлениями, содержащимися в современной Иисусу Христу литературе  древнего иудаизм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Зачем нужно установление Царства для мира и человек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4. Титул и понятие «Мессия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 Господь не называл Себя Мессие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представления о Мессии в Ветхом Завете, раннем иудаизме и христианств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Почему титул Христос превратилось в имя собственное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5. Титул и понятие «Сын Человеческий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в ранней Церкви словосочетание Сын Человеческий на превратилось в мессианский титул Госп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 выражения Сын Человеческий? 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t xml:space="preserve">3) Какие различные категории употребления выражения Сын Человеческий в синоптических </w:t>
      </w:r>
      <w:proofErr w:type="spellStart"/>
      <w:r w:rsidRPr="00627D88">
        <w:t>Еванеглиях</w:t>
      </w:r>
      <w:proofErr w:type="spellEnd"/>
      <w:r w:rsidRPr="00627D88">
        <w:t>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6. Титул и понятие «Сын Божий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понималось </w:t>
      </w:r>
      <w:proofErr w:type="spellStart"/>
      <w:r w:rsidRPr="00627D88">
        <w:t>Богосыновство</w:t>
      </w:r>
      <w:proofErr w:type="spellEnd"/>
      <w:r w:rsidRPr="00627D88">
        <w:t xml:space="preserve"> в Ветхом завете, иудаизме и </w:t>
      </w:r>
      <w:proofErr w:type="spellStart"/>
      <w:r w:rsidRPr="00627D88">
        <w:t>элленизме</w:t>
      </w:r>
      <w:proofErr w:type="spellEnd"/>
      <w:r w:rsidRPr="00627D88"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, судя по Евангелиям, понимал Свое </w:t>
      </w:r>
      <w:proofErr w:type="spellStart"/>
      <w:r w:rsidRPr="00627D88">
        <w:t>Богосыновство</w:t>
      </w:r>
      <w:proofErr w:type="spellEnd"/>
      <w:r w:rsidRPr="00627D88">
        <w:t xml:space="preserve"> Господь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ие особенности в представлении Иисуса как </w:t>
      </w:r>
      <w:proofErr w:type="spellStart"/>
      <w:r w:rsidRPr="00627D88">
        <w:t>Сынв</w:t>
      </w:r>
      <w:proofErr w:type="spellEnd"/>
      <w:r w:rsidRPr="00627D88">
        <w:t xml:space="preserve"> Божия есть в Евангелии от Иоанн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7. Иоанн Креститель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Иоанна Предтечи для евангельской истор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обрядность современных Предтечи  иудеев с его крещением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Как соотносятся образы Иисуса Христа и Иоанна Предтечи по Четвероевангелию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8. Иисус Христос и Закон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относился Господь к ветхозаветному наслед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проявилась новизна учения Господа по отношению к Закону и храмовому культу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ова позиция Господа к устному предан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4) В чем состоит евангельское «право» Царств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9. Евангельская этика.</w:t>
      </w:r>
    </w:p>
    <w:p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t xml:space="preserve">1) В чем выражается </w:t>
      </w:r>
      <w:r w:rsidRPr="00627D88">
        <w:rPr>
          <w:bCs/>
        </w:rPr>
        <w:t xml:space="preserve">превосходство евангельской нравственности над всяким этическим </w:t>
      </w:r>
      <w:r w:rsidRPr="00627D88">
        <w:rPr>
          <w:bCs/>
        </w:rPr>
        <w:lastRenderedPageBreak/>
        <w:t xml:space="preserve">учением? </w:t>
      </w:r>
    </w:p>
    <w:p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2) Как соотносятся в евангельском учении награда и благодать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0. Апостолы и ученики Христовы. Церковь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ят задание и полномочия апостол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Каково значение апостолов для устроения Церкв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1. Царство Небесное и Церковь Христов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соотносятся в Евангелии Царство Божие и община верующих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В чем выражается преемственность между Господом и Церковью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 xml:space="preserve">Тема 22. Проблема лицемерия и </w:t>
      </w:r>
      <w:proofErr w:type="spellStart"/>
      <w:r w:rsidRPr="00627D88">
        <w:rPr>
          <w:b/>
        </w:rPr>
        <w:t>законничества</w:t>
      </w:r>
      <w:proofErr w:type="spellEnd"/>
      <w:r w:rsidRPr="00627D88">
        <w:rPr>
          <w:b/>
        </w:rPr>
        <w:t xml:space="preserve">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различные типы евангельских высказываний о грядущем Царств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В чем состоит особенность эсхатологии Евангелия от Иоанн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3. Эсхатология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м образом Господь предсказывал Свои страдан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о их искупительное значен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эсхатологическое значение смерти Госп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4) Почему Воскресение Господне является начальным пунктом новозаветного богословия?</w:t>
      </w:r>
    </w:p>
    <w:p w:rsidR="00F54D47" w:rsidRPr="00627D88" w:rsidRDefault="00F54D47" w:rsidP="00627D88">
      <w:pPr>
        <w:spacing w:after="120" w:line="276" w:lineRule="auto"/>
        <w:ind w:firstLine="708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2" w:name="_Toc474158831"/>
      <w:bookmarkStart w:id="93" w:name="_Toc474326342"/>
      <w:bookmarkStart w:id="94" w:name="_Toc54188706"/>
      <w:r w:rsidRPr="00627D88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2"/>
      <w:bookmarkEnd w:id="93"/>
      <w:bookmarkEnd w:id="94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Самостоятельная работа обучающихся обеспечивается следующими документами и материалами: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Рабочей программой дисциплины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Планами учебных занятий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Текстами лекций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Методическими пособиями по дисциплине (см. в списке литературы)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- Образцами проверочных заданий, представленных в фонде оценочных средств (см. </w:t>
      </w:r>
      <w:r w:rsidRPr="00627D88">
        <w:rPr>
          <w:i/>
          <w:iCs/>
        </w:rPr>
        <w:t>Приложение</w:t>
      </w:r>
      <w:r w:rsidRPr="00627D88">
        <w:t>)</w:t>
      </w:r>
    </w:p>
    <w:p w:rsidR="00666982" w:rsidRPr="00627D88" w:rsidRDefault="00666982" w:rsidP="00627D88">
      <w:pPr>
        <w:spacing w:after="120" w:line="276" w:lineRule="auto"/>
        <w:ind w:firstLine="0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473664507"/>
      <w:bookmarkStart w:id="96" w:name="_Toc473718085"/>
      <w:bookmarkStart w:id="97" w:name="_Toc474158832"/>
      <w:bookmarkStart w:id="98" w:name="_Toc474326343"/>
      <w:bookmarkStart w:id="99" w:name="_Toc54188707"/>
      <w:r w:rsidRPr="00627D88">
        <w:rPr>
          <w:sz w:val="24"/>
          <w:szCs w:val="24"/>
        </w:rPr>
        <w:t>Фонд оценочных средств</w:t>
      </w:r>
      <w:bookmarkEnd w:id="95"/>
      <w:bookmarkEnd w:id="96"/>
      <w:bookmarkEnd w:id="97"/>
      <w:bookmarkEnd w:id="98"/>
      <w:bookmarkEnd w:id="99"/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00" w:name="_Toc473664508"/>
      <w:bookmarkStart w:id="101" w:name="_Toc473718086"/>
      <w:bookmarkStart w:id="102" w:name="_Toc474158833"/>
      <w:bookmarkStart w:id="103" w:name="_Toc474326344"/>
      <w:bookmarkStart w:id="104" w:name="_Toc54188708"/>
      <w:r w:rsidRPr="00627D88">
        <w:rPr>
          <w:sz w:val="24"/>
        </w:rPr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  <w:bookmarkEnd w:id="104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Фонд оценочных средств разработан для осваиваемой в ходе реализации курса компетенции и представлен в </w:t>
      </w:r>
      <w:r w:rsidRPr="00627D88">
        <w:rPr>
          <w:i/>
        </w:rPr>
        <w:t xml:space="preserve">Приложении </w:t>
      </w:r>
      <w:r w:rsidRPr="00627D88">
        <w:t xml:space="preserve"> к настоящей программе.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05" w:name="_Toc473664509"/>
      <w:bookmarkStart w:id="106" w:name="_Toc473718087"/>
      <w:bookmarkStart w:id="107" w:name="_Toc474158834"/>
      <w:bookmarkStart w:id="108" w:name="_Toc474326345"/>
      <w:bookmarkStart w:id="109" w:name="_Toc54188709"/>
      <w:r w:rsidRPr="00627D88">
        <w:rPr>
          <w:sz w:val="24"/>
        </w:rPr>
        <w:lastRenderedPageBreak/>
        <w:t>Показатели оценивания поэтапного освоения компетенции</w:t>
      </w:r>
      <w:bookmarkEnd w:id="105"/>
      <w:bookmarkEnd w:id="106"/>
      <w:bookmarkEnd w:id="107"/>
      <w:bookmarkEnd w:id="108"/>
      <w:bookmarkEnd w:id="109"/>
    </w:p>
    <w:p w:rsidR="00666982" w:rsidRPr="00627D88" w:rsidRDefault="00E464DA" w:rsidP="00627D88">
      <w:pPr>
        <w:spacing w:after="120" w:line="276" w:lineRule="auto"/>
        <w:ind w:firstLine="0"/>
      </w:pPr>
      <w:r w:rsidRPr="00627D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10" w:name="_Toc474158836"/>
      <w:bookmarkStart w:id="111" w:name="_Toc474326346"/>
      <w:bookmarkStart w:id="112" w:name="_Toc54188710"/>
      <w:r w:rsidRPr="00627D88">
        <w:rPr>
          <w:sz w:val="24"/>
        </w:rPr>
        <w:t>Вопросы для проведения промежуточной аттестации</w:t>
      </w:r>
      <w:bookmarkEnd w:id="110"/>
      <w:bookmarkEnd w:id="111"/>
      <w:bookmarkEnd w:id="112"/>
      <w:r w:rsidRPr="00627D88">
        <w:rPr>
          <w:sz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3" w:name="_Toc466459461"/>
      <w:r w:rsidRPr="00627D88">
        <w:rPr>
          <w:b w:val="0"/>
          <w:sz w:val="24"/>
          <w:szCs w:val="24"/>
        </w:rPr>
        <w:t>Предмет и задачи библейской науки.</w:t>
      </w:r>
      <w:bookmarkEnd w:id="113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4" w:name="_Toc466459462"/>
      <w:r w:rsidRPr="00627D88">
        <w:rPr>
          <w:b w:val="0"/>
          <w:sz w:val="24"/>
          <w:szCs w:val="24"/>
        </w:rPr>
        <w:t>Структура библейской науки: Библейская герменевтика, История канона библейских книг. Библейская текстология, Библейская филология и лексикография, История библейской экзегетики, Библейская археология и вспомогательные дисциплины, Экзегетика (экзегеза).</w:t>
      </w:r>
      <w:bookmarkEnd w:id="114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5" w:name="_Toc466459463"/>
      <w:r w:rsidRPr="00627D88">
        <w:rPr>
          <w:b w:val="0"/>
          <w:sz w:val="24"/>
          <w:szCs w:val="24"/>
        </w:rPr>
        <w:t>Состав введения в Новый Завет.</w:t>
      </w:r>
      <w:bookmarkEnd w:id="115"/>
      <w:r w:rsidRPr="00627D88">
        <w:rPr>
          <w:b w:val="0"/>
          <w:sz w:val="24"/>
          <w:szCs w:val="24"/>
        </w:rPr>
        <w:t xml:space="preserve"> 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6" w:name="_Toc466459464"/>
      <w:r w:rsidRPr="00627D88">
        <w:rPr>
          <w:b w:val="0"/>
          <w:sz w:val="24"/>
          <w:szCs w:val="24"/>
        </w:rPr>
        <w:t>Библейская герменевтика. Необходимость герменевтики. Соотношение терминов «герменевтика» и «экзегетика».</w:t>
      </w:r>
      <w:bookmarkEnd w:id="116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7" w:name="_Toc466459465"/>
      <w:r w:rsidRPr="00627D88">
        <w:rPr>
          <w:b w:val="0"/>
          <w:sz w:val="24"/>
          <w:szCs w:val="24"/>
        </w:rPr>
        <w:t xml:space="preserve">Понятие </w:t>
      </w:r>
      <w:proofErr w:type="spellStart"/>
      <w:r w:rsidRPr="00627D88">
        <w:rPr>
          <w:b w:val="0"/>
          <w:sz w:val="24"/>
          <w:szCs w:val="24"/>
        </w:rPr>
        <w:t>богодухновенности</w:t>
      </w:r>
      <w:proofErr w:type="spellEnd"/>
      <w:r w:rsidRPr="00627D88">
        <w:rPr>
          <w:b w:val="0"/>
          <w:sz w:val="24"/>
          <w:szCs w:val="24"/>
        </w:rPr>
        <w:t xml:space="preserve"> ─ центральная герменевтическая проблема.</w:t>
      </w:r>
      <w:bookmarkEnd w:id="117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8" w:name="_Toc466459466"/>
      <w:r w:rsidRPr="00627D88">
        <w:rPr>
          <w:b w:val="0"/>
          <w:sz w:val="24"/>
          <w:szCs w:val="24"/>
        </w:rPr>
        <w:t>Спорные проблемы герменевтики.  Двойное авторство и «</w:t>
      </w:r>
      <w:proofErr w:type="spellStart"/>
      <w:r w:rsidRPr="00627D88">
        <w:rPr>
          <w:b w:val="0"/>
          <w:iCs/>
          <w:sz w:val="24"/>
          <w:szCs w:val="24"/>
        </w:rPr>
        <w:t>sensus</w:t>
      </w:r>
      <w:proofErr w:type="spellEnd"/>
      <w:r w:rsidRPr="00627D88">
        <w:rPr>
          <w:b w:val="0"/>
          <w:iCs/>
          <w:sz w:val="24"/>
          <w:szCs w:val="24"/>
        </w:rPr>
        <w:t xml:space="preserve"> </w:t>
      </w:r>
      <w:proofErr w:type="spellStart"/>
      <w:r w:rsidRPr="00627D88">
        <w:rPr>
          <w:b w:val="0"/>
          <w:iCs/>
          <w:sz w:val="24"/>
          <w:szCs w:val="24"/>
        </w:rPr>
        <w:t>plenior</w:t>
      </w:r>
      <w:proofErr w:type="spellEnd"/>
      <w:r w:rsidRPr="00627D88">
        <w:rPr>
          <w:b w:val="0"/>
          <w:sz w:val="24"/>
          <w:szCs w:val="24"/>
        </w:rPr>
        <w:t xml:space="preserve">» (полнота смысла) в Писании. Духовные факторы в процессе восприятия. Вопрос о безошибочности Библии. Вопрос </w:t>
      </w:r>
      <w:proofErr w:type="spellStart"/>
      <w:r w:rsidRPr="00627D88">
        <w:rPr>
          <w:b w:val="0"/>
          <w:sz w:val="24"/>
          <w:szCs w:val="24"/>
        </w:rPr>
        <w:t>богодухновенности</w:t>
      </w:r>
      <w:proofErr w:type="spellEnd"/>
      <w:r w:rsidRPr="00627D88">
        <w:rPr>
          <w:b w:val="0"/>
          <w:sz w:val="24"/>
          <w:szCs w:val="24"/>
        </w:rPr>
        <w:t xml:space="preserve"> переводов.</w:t>
      </w:r>
      <w:bookmarkEnd w:id="118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9" w:name="_Toc466459467"/>
      <w:r w:rsidRPr="00627D88">
        <w:rPr>
          <w:b w:val="0"/>
          <w:sz w:val="24"/>
          <w:szCs w:val="24"/>
        </w:rPr>
        <w:t xml:space="preserve">Методы Библейской Науки. Еврейская традиция толкования и ее влияние на раннехристианский </w:t>
      </w:r>
      <w:proofErr w:type="spellStart"/>
      <w:r w:rsidRPr="00627D88">
        <w:rPr>
          <w:b w:val="0"/>
          <w:sz w:val="24"/>
          <w:szCs w:val="24"/>
        </w:rPr>
        <w:t>экзегезис</w:t>
      </w:r>
      <w:proofErr w:type="spellEnd"/>
      <w:r w:rsidRPr="00627D88">
        <w:rPr>
          <w:b w:val="0"/>
          <w:sz w:val="24"/>
          <w:szCs w:val="24"/>
        </w:rPr>
        <w:t>. Аллегорический метод толкования. Краткий очерк христианской экзегетики. Концепция четырех уровней смысла Священного Писания.</w:t>
      </w:r>
      <w:bookmarkEnd w:id="119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0" w:name="_Toc466459468"/>
      <w:r w:rsidRPr="00627D88">
        <w:rPr>
          <w:b w:val="0"/>
          <w:sz w:val="24"/>
          <w:szCs w:val="24"/>
        </w:rPr>
        <w:t>Характерные особенности святоотеческой экзегезы.</w:t>
      </w:r>
      <w:bookmarkEnd w:id="120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1" w:name="_Toc466459469"/>
      <w:r w:rsidRPr="00627D88">
        <w:rPr>
          <w:b w:val="0"/>
          <w:sz w:val="24"/>
          <w:szCs w:val="24"/>
        </w:rPr>
        <w:t>Историко-критический метод исследования.</w:t>
      </w:r>
      <w:bookmarkEnd w:id="121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2" w:name="_Toc466459470"/>
      <w:r w:rsidRPr="00627D88">
        <w:rPr>
          <w:b w:val="0"/>
          <w:sz w:val="24"/>
          <w:szCs w:val="24"/>
        </w:rPr>
        <w:t>История развития Библейской науки на Западе в Новейший период. Текстуальная критика. Критика источников. Критика форм (</w:t>
      </w:r>
      <w:proofErr w:type="spellStart"/>
      <w:r w:rsidRPr="00627D88">
        <w:rPr>
          <w:b w:val="0"/>
          <w:sz w:val="24"/>
          <w:szCs w:val="24"/>
        </w:rPr>
        <w:t>форманализ</w:t>
      </w:r>
      <w:proofErr w:type="spellEnd"/>
      <w:r w:rsidRPr="00627D88">
        <w:rPr>
          <w:b w:val="0"/>
          <w:sz w:val="24"/>
          <w:szCs w:val="24"/>
        </w:rPr>
        <w:t>). Критика редакций.</w:t>
      </w:r>
      <w:bookmarkEnd w:id="122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3" w:name="_Toc466459471"/>
      <w:r w:rsidRPr="00627D88">
        <w:rPr>
          <w:b w:val="0"/>
          <w:sz w:val="24"/>
          <w:szCs w:val="24"/>
        </w:rPr>
        <w:t>Вопрос об «историческом Иисусе». Поиск «подлинных слов Иисуса».</w:t>
      </w:r>
      <w:bookmarkEnd w:id="123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4" w:name="_Toc466459472"/>
      <w:r w:rsidRPr="00627D88">
        <w:rPr>
          <w:b w:val="0"/>
          <w:sz w:val="24"/>
          <w:szCs w:val="24"/>
        </w:rPr>
        <w:t>Политический и социальный контекст Новозаветной эпохи. Ирод Великий и его царствование. Династия Иродов. Обзор социальной среды. Языки Палестины.</w:t>
      </w:r>
      <w:bookmarkEnd w:id="124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5" w:name="_Toc466459473"/>
      <w:r w:rsidRPr="00627D88">
        <w:rPr>
          <w:b w:val="0"/>
          <w:sz w:val="24"/>
          <w:szCs w:val="24"/>
        </w:rPr>
        <w:t xml:space="preserve">Религиозный и культурный контекст новозаветной эпохи. Обзор религиозной и культурной среды иудаизма. </w:t>
      </w:r>
      <w:proofErr w:type="spellStart"/>
      <w:r w:rsidRPr="00627D88">
        <w:rPr>
          <w:b w:val="0"/>
          <w:sz w:val="24"/>
          <w:szCs w:val="24"/>
        </w:rPr>
        <w:t>Межзаветная</w:t>
      </w:r>
      <w:proofErr w:type="spellEnd"/>
      <w:r w:rsidRPr="00627D88">
        <w:rPr>
          <w:b w:val="0"/>
          <w:sz w:val="24"/>
          <w:szCs w:val="24"/>
        </w:rPr>
        <w:t xml:space="preserve"> иудейская литература. Иудейские партии и секты в эпоху Нового Завета.</w:t>
      </w:r>
      <w:bookmarkEnd w:id="125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6" w:name="_Toc466459474"/>
      <w:r w:rsidRPr="00627D88">
        <w:rPr>
          <w:b w:val="0"/>
          <w:sz w:val="24"/>
          <w:szCs w:val="24"/>
        </w:rPr>
        <w:t>Иерусалимский храм и его ритуал. Иудейские праздники. Еврейский календарь. Суббота. Другие памятные дни. Синагога.</w:t>
      </w:r>
      <w:bookmarkEnd w:id="126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7" w:name="_Toc466459475"/>
      <w:r w:rsidRPr="00627D88">
        <w:rPr>
          <w:b w:val="0"/>
          <w:sz w:val="24"/>
          <w:szCs w:val="24"/>
        </w:rPr>
        <w:t>Обзор языческой религиозной и культурной среды Новозаветной эпохи.</w:t>
      </w:r>
      <w:bookmarkEnd w:id="127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8" w:name="_Toc466459476"/>
      <w:r w:rsidRPr="00627D88">
        <w:rPr>
          <w:b w:val="0"/>
          <w:sz w:val="24"/>
          <w:szCs w:val="24"/>
        </w:rPr>
        <w:t>Термин «Новый Завет». Термин «Евангелие». “Евангелие” в современном языке. Использование в Новом Завете термина "Евангелие". Одно Евангелие или несколько?</w:t>
      </w:r>
      <w:bookmarkEnd w:id="128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9" w:name="_Toc466459477"/>
      <w:r w:rsidRPr="00627D88">
        <w:rPr>
          <w:b w:val="0"/>
          <w:sz w:val="24"/>
          <w:szCs w:val="24"/>
        </w:rPr>
        <w:t>Термин «канон». Термин «апокриф». Классификации апокрифических евангелий. «Спорные сочинения». Аграфа.</w:t>
      </w:r>
      <w:bookmarkEnd w:id="129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0" w:name="_Toc466459478"/>
      <w:r w:rsidRPr="00627D88">
        <w:rPr>
          <w:b w:val="0"/>
          <w:sz w:val="24"/>
          <w:szCs w:val="24"/>
        </w:rPr>
        <w:lastRenderedPageBreak/>
        <w:t>Канон Нового Завета. Критерии каноничности. Основные этапы формирования канона Нового Завета.</w:t>
      </w:r>
      <w:bookmarkEnd w:id="130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1" w:name="_Toc466459479"/>
      <w:r w:rsidRPr="00627D88">
        <w:rPr>
          <w:b w:val="0"/>
          <w:sz w:val="24"/>
          <w:szCs w:val="24"/>
        </w:rPr>
        <w:t>Текстология Нового Завета. Краткий очерк новозаветной палеографии. Семейства рукописей Нового Завета. Выводы из текстологических исследований.</w:t>
      </w:r>
      <w:bookmarkEnd w:id="131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2" w:name="_Toc466459480"/>
      <w:r w:rsidRPr="00627D88">
        <w:rPr>
          <w:b w:val="0"/>
          <w:sz w:val="24"/>
          <w:szCs w:val="24"/>
        </w:rPr>
        <w:t>Издания греческого текста.</w:t>
      </w:r>
      <w:bookmarkEnd w:id="132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3" w:name="_Toc466459481"/>
      <w:r w:rsidRPr="00627D88">
        <w:rPr>
          <w:b w:val="0"/>
          <w:sz w:val="24"/>
          <w:szCs w:val="24"/>
        </w:rPr>
        <w:t>Древние переводы Нового Завета.</w:t>
      </w:r>
      <w:bookmarkEnd w:id="133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4" w:name="_Toc466459482"/>
      <w:r w:rsidRPr="00627D88">
        <w:rPr>
          <w:b w:val="0"/>
          <w:sz w:val="24"/>
          <w:szCs w:val="24"/>
        </w:rPr>
        <w:t>Славянский перевод Нового Завета. Русский перевод Нового Завета.</w:t>
      </w:r>
      <w:bookmarkEnd w:id="134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5" w:name="_Toc466459483"/>
      <w:r w:rsidRPr="00627D88">
        <w:rPr>
          <w:b w:val="0"/>
          <w:sz w:val="24"/>
          <w:szCs w:val="24"/>
        </w:rPr>
        <w:t>Сведения о евангелисте Матфее. Церковная традиция и мнение библейской критики о создании Евангелия.</w:t>
      </w:r>
      <w:bookmarkEnd w:id="135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6" w:name="_Toc466459484"/>
      <w:r w:rsidRPr="00627D88">
        <w:rPr>
          <w:b w:val="0"/>
          <w:sz w:val="24"/>
          <w:szCs w:val="24"/>
        </w:rPr>
        <w:t>Сведения об апостоле Марке. Церковная традиция и мнение библейской критики о создании Евангелия.</w:t>
      </w:r>
      <w:bookmarkEnd w:id="136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7" w:name="_Toc466459485"/>
      <w:r w:rsidRPr="00627D88">
        <w:rPr>
          <w:b w:val="0"/>
          <w:sz w:val="24"/>
          <w:szCs w:val="24"/>
        </w:rPr>
        <w:t>Сведения об апостоле Луке. Церковная традиция и мнение библейской критики о создании Евангелия.</w:t>
      </w:r>
      <w:bookmarkEnd w:id="137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8" w:name="_Toc466459486"/>
      <w:r w:rsidRPr="00627D88">
        <w:rPr>
          <w:b w:val="0"/>
          <w:sz w:val="24"/>
          <w:szCs w:val="24"/>
        </w:rPr>
        <w:t>Сведения об апостоле Иоанне. Церковная традиция и мнение библейской критики о создании Евангелия.</w:t>
      </w:r>
      <w:bookmarkEnd w:id="138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9" w:name="_Toc466459487"/>
      <w:r w:rsidRPr="00627D88">
        <w:rPr>
          <w:b w:val="0"/>
          <w:sz w:val="24"/>
          <w:szCs w:val="24"/>
        </w:rPr>
        <w:t>Определение понятия «синоптическая проблема». Сходство между синоптическими Евангелиями. Различия между синоптическими Евангелиями.</w:t>
      </w:r>
      <w:bookmarkEnd w:id="139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40" w:name="_Toc466459488"/>
      <w:r w:rsidRPr="00627D88">
        <w:rPr>
          <w:b w:val="0"/>
          <w:sz w:val="24"/>
          <w:szCs w:val="24"/>
        </w:rPr>
        <w:t>Церковная традиция о соотношении синоптических Евангелий. Библейская критика о происхождении синоптических Евангелий. Достоинства и недостатки гипотезы двух источников.</w:t>
      </w:r>
      <w:bookmarkEnd w:id="140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Царство Божие» («Царство Небесное») – главная тема проповеди Иисуса Христа. Терминология. Понятие в Ветхом Завете и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е иудаизма. Новизна новозаветного учения о Царстве в сравнении с представлениями, содержащимися в современной Иисусу Христу литературе древнего иудаизма. Покаяние и Царство Божие. Учение о Царстве в притчах. Особенности терминологии Евангелия от Иоанна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Термин «Мессия». Содержание понятия в Ветхом Завете. Мессия в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е. Содержание понятия в Новом Завете. Ожидание Мессии. «Христос» в синоптических Евангелиях и в Евангелии от Иоанна. Понятие «мессианской тайны»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Имена Господа по Четвероевангелию. Общий богословский смысл имен Сын Божий; Сын Человеческий; Сын Давидов. </w:t>
      </w:r>
      <w:proofErr w:type="spellStart"/>
      <w:r w:rsidRPr="00627D88">
        <w:rPr>
          <w:b w:val="0"/>
          <w:sz w:val="24"/>
          <w:szCs w:val="24"/>
        </w:rPr>
        <w:t>Самооткровения</w:t>
      </w:r>
      <w:proofErr w:type="spellEnd"/>
      <w:r w:rsidRPr="00627D88">
        <w:rPr>
          <w:b w:val="0"/>
          <w:sz w:val="24"/>
          <w:szCs w:val="24"/>
        </w:rPr>
        <w:t xml:space="preserve"> Спасителя по Ин («Я есть хлеб жизни» и другие)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Иоанн Креститель. Значение Иоанна Крестителя. Мессианские ожидания и Иоанн Креститель. Прерывание пророческого служения в Израиле. Иудейские обряды, связанные с водой. Проповедь и служение Иоанна Крестителя. Иисус Христос и Иоанн Предтеча по всему Четвероевангелию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Крещение Господне. Смысл и значение события. Искушения в пустыне. Искушения в пустыне - согласие на мессианское служение и отвержение пути антихриста. Связь события с дальнейшей евангельской историей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lastRenderedPageBreak/>
        <w:t xml:space="preserve">Иисус Христос и Закон. Содержание понятия «Закон», </w:t>
      </w:r>
      <w:proofErr w:type="spellStart"/>
      <w:r w:rsidRPr="00627D88">
        <w:rPr>
          <w:b w:val="0"/>
          <w:sz w:val="24"/>
          <w:szCs w:val="24"/>
        </w:rPr>
        <w:t>галаха</w:t>
      </w:r>
      <w:proofErr w:type="spellEnd"/>
      <w:r w:rsidRPr="00627D88">
        <w:rPr>
          <w:b w:val="0"/>
          <w:sz w:val="24"/>
          <w:szCs w:val="24"/>
        </w:rPr>
        <w:t>. Использование Господом Закона в Его учении. Отношение Господа к Закону в целом: три речения о главном в Законе, отношение Иисуса Христа к ветхозаветным заповедям о чистоте, о субботе, о храме. Высказывание об «исполнении Закона» (Мф:5,17). Антитезы Нагорной проповеди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Чудеса и их мессианское значение. Терминология: чудо, сила, знамение, дело. Чудо - преодоление власти сатаны. Сопоставление синоптических Евангелий с Евангелием от Иоанна. Связь чудес с мессианским провозвестием Господа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Евангельское учение в притчах. Употребление слова «притча» в Евангелиях. Евангельская притча как жанр. Цель учения притчами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Апостолы и ученики Христовы. Церковь в Четвероевангелии. Призвание, наставление, задание и полномочия святых Апостолов. Исповедание Апостола  Петра как итог Галилейского периода служения Господа. Исповедание мессианского достоинства Иисуса Христа – основание Церкви. Связь события с Преображением Господним. Личность святого апостола Петра в Четвероевангелии, проблема его первенства. Речения о Церкви (Мф 16:18; 18:17). Значение Двенадцати для устроения Церкви. Евангелие от Иоанна о Церкви</w:t>
      </w:r>
      <w:r w:rsidRPr="00627D88">
        <w:rPr>
          <w:b w:val="0"/>
          <w:color w:val="FF0000"/>
          <w:sz w:val="24"/>
          <w:szCs w:val="24"/>
        </w:rPr>
        <w:t>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Царство Небесное и Церковь</w:t>
      </w:r>
      <w:r w:rsidRPr="00627D88">
        <w:rPr>
          <w:b w:val="0"/>
          <w:color w:val="FF0000"/>
          <w:sz w:val="24"/>
          <w:szCs w:val="24"/>
        </w:rPr>
        <w:t>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Проблема лицемерия и </w:t>
      </w:r>
      <w:proofErr w:type="spellStart"/>
      <w:r w:rsidRPr="00627D88">
        <w:rPr>
          <w:b w:val="0"/>
          <w:sz w:val="24"/>
          <w:szCs w:val="24"/>
        </w:rPr>
        <w:t>законничества</w:t>
      </w:r>
      <w:proofErr w:type="spellEnd"/>
      <w:r w:rsidRPr="00627D88">
        <w:rPr>
          <w:b w:val="0"/>
          <w:sz w:val="24"/>
          <w:szCs w:val="24"/>
        </w:rPr>
        <w:t xml:space="preserve"> в Четвероевангелии. Общий разбор евангельского противостояния по синоптическим Евангелиям. Обличение книжников, фарисеев, лицемеров (Мф 23).  Общий разбор евангельского противостояния по Евангелию от Иоанна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итика упования на богатство. Осуждение богатых и богатства. О собирании сокровищ. Отличие отношения Иисуса Христа к богатству и бедности от современных Ему представлений. Евангельские «нищие»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ема страдания в Четвероевангелии. Тайна страдания: книга пророка Исайи 52-53. Предсказания о страстях в Четвероевангелии. Крест – орудие спасения. Господь – победитель страдания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Эсхатология в Четвероевангелии. Эсхатология синоптических Евангелий; два синоптических апокалипсиса, их тематика, фундаментальное отличие от </w:t>
      </w:r>
      <w:proofErr w:type="spellStart"/>
      <w:r w:rsidRPr="00627D88">
        <w:rPr>
          <w:b w:val="0"/>
          <w:sz w:val="24"/>
          <w:szCs w:val="24"/>
        </w:rPr>
        <w:t>апокалиптики</w:t>
      </w:r>
      <w:proofErr w:type="spellEnd"/>
      <w:r w:rsidRPr="00627D88">
        <w:rPr>
          <w:b w:val="0"/>
          <w:sz w:val="24"/>
          <w:szCs w:val="24"/>
        </w:rPr>
        <w:t xml:space="preserve">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ы. Пришествие Царства, сроки его пришествия.   Сравнение со сведениями Евангелия от Иоанна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айная Вечеря. Установление Евхаристии: события, проблема хронологии. Соотнесение с Пасхой, странствованием по пустыне. Связь с Беседой о Хлебе небесном. Возвещение искупительной смерти. Причастие Жертве Христовой (1 Кор. 11)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естная смерть Спасителя. Добровольность смерти Господа. Значение распятия: неотъемлемая часть миссии Господа, искупление, заместительная жертва. Эсхатологическое значение смерти Господа. </w:t>
      </w:r>
    </w:p>
    <w:p w:rsidR="009A1865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Воскресение Господне. Вознесение Господне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41" w:name="_Toc474158839"/>
      <w:bookmarkStart w:id="142" w:name="_Toc474326347"/>
      <w:bookmarkStart w:id="143" w:name="_Toc54188711"/>
      <w:r w:rsidRPr="00627D88">
        <w:rPr>
          <w:sz w:val="24"/>
        </w:rPr>
        <w:t>Критерии оценивания основного этапа освоения компетенции</w:t>
      </w:r>
      <w:bookmarkEnd w:id="141"/>
      <w:bookmarkEnd w:id="142"/>
      <w:bookmarkEnd w:id="143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lastRenderedPageBreak/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4DA" w:rsidRPr="00627D88" w:rsidRDefault="00E464DA" w:rsidP="00627D88">
      <w:pPr>
        <w:pStyle w:val="3"/>
        <w:numPr>
          <w:ilvl w:val="0"/>
          <w:numId w:val="0"/>
        </w:numPr>
        <w:spacing w:after="120" w:line="276" w:lineRule="auto"/>
        <w:rPr>
          <w:b w:val="0"/>
          <w:i/>
        </w:rPr>
      </w:pPr>
      <w:bookmarkStart w:id="144" w:name="_Toc473664512"/>
      <w:bookmarkStart w:id="145" w:name="_Toc473718090"/>
      <w:bookmarkStart w:id="146" w:name="_Toc474158840"/>
      <w:bookmarkStart w:id="147" w:name="_Toc474326348"/>
      <w:bookmarkStart w:id="148" w:name="_Toc54188712"/>
      <w:r w:rsidRPr="00627D88">
        <w:rPr>
          <w:b w:val="0"/>
          <w:i/>
        </w:rPr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E464DA" w:rsidRPr="00627D88" w:rsidRDefault="00E464DA" w:rsidP="00627D88">
      <w:pPr>
        <w:spacing w:after="120" w:line="276" w:lineRule="auto"/>
        <w:ind w:firstLine="0"/>
        <w:rPr>
          <w:bCs/>
          <w:i/>
        </w:rPr>
      </w:pPr>
      <w:bookmarkStart w:id="149" w:name="_Toc473664513"/>
      <w:bookmarkStart w:id="150" w:name="_Toc473718091"/>
      <w:r w:rsidRPr="00627D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51" w:name="_Toc474158841"/>
      <w:bookmarkStart w:id="152" w:name="_Toc474326349"/>
      <w:bookmarkStart w:id="153" w:name="_Toc54188713"/>
      <w:r w:rsidRPr="00627D88">
        <w:rPr>
          <w:sz w:val="24"/>
        </w:rPr>
        <w:t>Описание 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  <w:r w:rsidRPr="00627D88">
        <w:rPr>
          <w:bCs/>
        </w:rPr>
        <w:t xml:space="preserve">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  <w:r w:rsidRPr="00627D88">
        <w:rPr>
          <w:bCs/>
        </w:rPr>
        <w:t xml:space="preserve">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Итоговая оценка за дисциплину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5» («отличн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lastRenderedPageBreak/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4» («хорош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3» («удовлетворительн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2» («неудовлетворительно»)</w:t>
            </w:r>
          </w:p>
        </w:tc>
      </w:tr>
    </w:tbl>
    <w:p w:rsidR="00666982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154" w:name="_Toc54188714"/>
      <w:r w:rsidRPr="00627D88">
        <w:rPr>
          <w:sz w:val="24"/>
        </w:rPr>
        <w:t>Средства оценивания</w:t>
      </w:r>
      <w:bookmarkEnd w:id="154"/>
      <w:r w:rsidRPr="00627D88">
        <w:rPr>
          <w:sz w:val="24"/>
        </w:rPr>
        <w:t xml:space="preserve">  </w:t>
      </w:r>
    </w:p>
    <w:p w:rsidR="00AE42A0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  <w:i/>
        </w:rPr>
        <w:t>В случае дифференцированного контроля (в форме экзамена)</w:t>
      </w:r>
      <w:r w:rsidRPr="00627D88">
        <w:rPr>
          <w:bCs/>
        </w:rPr>
        <w:t xml:space="preserve"> по результатам промежуточной аттестации </w:t>
      </w:r>
      <w:r w:rsidR="00AE42A0" w:rsidRPr="00627D88">
        <w:rPr>
          <w:bCs/>
        </w:rPr>
        <w:t>обучающийся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 получает оценку «3» («удовлетворительно»), «4» («хорошо») или «5» («отлично»)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По результатам экзамена обучающийся может набрать до 60 % от общего состава оценки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52 до 60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43 до 51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34 до 42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0 до 33.</w:t>
      </w:r>
    </w:p>
    <w:p w:rsidR="00E464DA" w:rsidRPr="00627D88" w:rsidRDefault="00E464DA" w:rsidP="00627D88">
      <w:pPr>
        <w:pStyle w:val="32"/>
        <w:tabs>
          <w:tab w:val="num" w:pos="540"/>
        </w:tabs>
        <w:spacing w:line="276" w:lineRule="auto"/>
        <w:ind w:left="567"/>
        <w:jc w:val="both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55" w:name="_Toc54188715"/>
      <w:r w:rsidRPr="00627D88">
        <w:rPr>
          <w:sz w:val="24"/>
          <w:szCs w:val="24"/>
        </w:rPr>
        <w:t>Литература по дисциплине</w:t>
      </w:r>
      <w:bookmarkEnd w:id="155"/>
    </w:p>
    <w:p w:rsidR="00C36F3A" w:rsidRPr="00627D88" w:rsidRDefault="00C36F3A" w:rsidP="00627D88">
      <w:pPr>
        <w:pStyle w:val="2"/>
        <w:spacing w:after="120" w:line="276" w:lineRule="auto"/>
        <w:rPr>
          <w:rFonts w:eastAsiaTheme="minorHAnsi"/>
          <w:sz w:val="24"/>
        </w:rPr>
      </w:pPr>
      <w:bookmarkStart w:id="156" w:name="_Toc54188716"/>
      <w:r w:rsidRPr="00627D88">
        <w:rPr>
          <w:rFonts w:eastAsiaTheme="minorHAnsi"/>
          <w:sz w:val="24"/>
        </w:rPr>
        <w:t>Обязательная литература</w:t>
      </w:r>
      <w:bookmarkEnd w:id="156"/>
    </w:p>
    <w:p w:rsidR="00C36F3A" w:rsidRPr="00627D88" w:rsidRDefault="00C36F3A" w:rsidP="00627D88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r w:rsidRPr="00627D88">
        <w:rPr>
          <w:rStyle w:val="st1"/>
          <w:i/>
          <w:iCs/>
          <w:color w:val="000000"/>
        </w:rPr>
        <w:t>Емельянов А</w:t>
      </w:r>
      <w:r w:rsidRPr="00627D88">
        <w:rPr>
          <w:rStyle w:val="st1"/>
          <w:i/>
          <w:iCs/>
        </w:rPr>
        <w:t xml:space="preserve">., </w:t>
      </w:r>
      <w:proofErr w:type="spellStart"/>
      <w:r w:rsidRPr="00627D88">
        <w:rPr>
          <w:rStyle w:val="st1"/>
          <w:i/>
          <w:iCs/>
        </w:rPr>
        <w:t>прот</w:t>
      </w:r>
      <w:proofErr w:type="spellEnd"/>
      <w:r w:rsidRPr="00627D88">
        <w:rPr>
          <w:rStyle w:val="st1"/>
        </w:rPr>
        <w:t xml:space="preserve">. Введение в </w:t>
      </w:r>
      <w:r w:rsidRPr="00627D88">
        <w:rPr>
          <w:rStyle w:val="st1"/>
          <w:color w:val="000000"/>
        </w:rPr>
        <w:t>Четвероевангелие</w:t>
      </w:r>
      <w:r w:rsidRPr="00627D88">
        <w:rPr>
          <w:rStyle w:val="st1"/>
        </w:rPr>
        <w:t xml:space="preserve">: учеб. пособие. 3-е изд., </w:t>
      </w:r>
      <w:proofErr w:type="spellStart"/>
      <w:r w:rsidRPr="00627D88">
        <w:rPr>
          <w:rStyle w:val="st1"/>
        </w:rPr>
        <w:t>испр</w:t>
      </w:r>
      <w:proofErr w:type="spellEnd"/>
      <w:r w:rsidRPr="00627D88">
        <w:rPr>
          <w:rStyle w:val="st1"/>
        </w:rPr>
        <w:t xml:space="preserve">. и доп.  М.: Изд-во ПСТГУ, </w:t>
      </w:r>
      <w:r w:rsidRPr="00627D88">
        <w:rPr>
          <w:rStyle w:val="st1"/>
          <w:color w:val="000000"/>
        </w:rPr>
        <w:t>2015.</w:t>
      </w:r>
    </w:p>
    <w:p w:rsidR="00C36F3A" w:rsidRPr="00627D88" w:rsidRDefault="00C36F3A" w:rsidP="00627D88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proofErr w:type="spellStart"/>
      <w:r w:rsidRPr="00627D88">
        <w:rPr>
          <w:bCs/>
          <w:i/>
        </w:rPr>
        <w:t>Каравидопулос</w:t>
      </w:r>
      <w:proofErr w:type="spellEnd"/>
      <w:r w:rsidRPr="00627D88">
        <w:rPr>
          <w:bCs/>
          <w:i/>
          <w:shd w:val="clear" w:color="auto" w:fill="FFFFFF"/>
        </w:rPr>
        <w:t xml:space="preserve"> И.</w:t>
      </w:r>
      <w:r w:rsidRPr="00627D88">
        <w:rPr>
          <w:bCs/>
          <w:shd w:val="clear" w:color="auto" w:fill="FFFFFF"/>
        </w:rPr>
        <w:t xml:space="preserve"> </w:t>
      </w:r>
      <w:r w:rsidRPr="00627D88">
        <w:rPr>
          <w:shd w:val="clear" w:color="auto" w:fill="FFFFFF"/>
        </w:rPr>
        <w:t xml:space="preserve"> </w:t>
      </w:r>
      <w:r w:rsidRPr="00627D88">
        <w:t xml:space="preserve">Введение в Новый Завет /  Пер. с греч. </w:t>
      </w:r>
      <w:r w:rsidRPr="00627D88">
        <w:rPr>
          <w:color w:val="222222"/>
        </w:rPr>
        <w:t>М.: ПСТГУ, 2016.</w:t>
      </w:r>
    </w:p>
    <w:p w:rsidR="00C36F3A" w:rsidRPr="00627D88" w:rsidRDefault="00C36F3A" w:rsidP="00627D88">
      <w:pPr>
        <w:widowControl/>
        <w:numPr>
          <w:ilvl w:val="0"/>
          <w:numId w:val="40"/>
        </w:numPr>
        <w:tabs>
          <w:tab w:val="clear" w:pos="1440"/>
        </w:tabs>
        <w:spacing w:after="120" w:line="276" w:lineRule="auto"/>
        <w:ind w:left="0" w:firstLine="0"/>
      </w:pPr>
      <w:r w:rsidRPr="00627D88">
        <w:rPr>
          <w:i/>
        </w:rPr>
        <w:t xml:space="preserve">Юревич Д., </w:t>
      </w:r>
      <w:proofErr w:type="spellStart"/>
      <w:r w:rsidRPr="00627D88">
        <w:rPr>
          <w:i/>
        </w:rPr>
        <w:t>прот</w:t>
      </w:r>
      <w:proofErr w:type="spellEnd"/>
      <w:r w:rsidRPr="00627D88">
        <w:t xml:space="preserve">. Введение в Новый Завет: учеб. пособие. </w:t>
      </w:r>
      <w:proofErr w:type="gramStart"/>
      <w:r w:rsidRPr="00627D88">
        <w:t>СПб.:</w:t>
      </w:r>
      <w:proofErr w:type="gramEnd"/>
      <w:r w:rsidRPr="00627D88">
        <w:t xml:space="preserve"> Изд-во </w:t>
      </w:r>
      <w:proofErr w:type="spellStart"/>
      <w:r w:rsidRPr="00627D88">
        <w:t>СПбПДА</w:t>
      </w:r>
      <w:proofErr w:type="spellEnd"/>
      <w:r w:rsidRPr="00627D88">
        <w:t>, 2016.</w:t>
      </w:r>
    </w:p>
    <w:p w:rsidR="00C36F3A" w:rsidRPr="00627D88" w:rsidRDefault="00C36F3A" w:rsidP="00627D88">
      <w:pPr>
        <w:pStyle w:val="2"/>
        <w:spacing w:after="120" w:line="276" w:lineRule="auto"/>
        <w:rPr>
          <w:rFonts w:eastAsiaTheme="minorHAnsi"/>
          <w:b w:val="0"/>
          <w:sz w:val="24"/>
        </w:rPr>
      </w:pPr>
      <w:bookmarkStart w:id="157" w:name="_Toc473718096"/>
      <w:bookmarkStart w:id="158" w:name="_Toc466459491"/>
      <w:bookmarkStart w:id="159" w:name="_Toc54188717"/>
      <w:r w:rsidRPr="00627D88">
        <w:rPr>
          <w:rFonts w:eastAsiaTheme="minorHAnsi"/>
          <w:sz w:val="24"/>
        </w:rPr>
        <w:t>Дополнительная литература</w:t>
      </w:r>
      <w:bookmarkEnd w:id="157"/>
      <w:bookmarkEnd w:id="158"/>
      <w:bookmarkEnd w:id="159"/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t xml:space="preserve">Иисус и Евангелия. Словарь / Под ред. </w:t>
      </w:r>
      <w:proofErr w:type="spellStart"/>
      <w:r w:rsidRPr="00627D88">
        <w:t>Джоэля</w:t>
      </w:r>
      <w:proofErr w:type="spellEnd"/>
      <w:r w:rsidRPr="00627D88">
        <w:t xml:space="preserve"> Грина и др. Пер. с англ. М.: Библейско-богословский институт им. Ап. Андрея, 2003.</w:t>
      </w:r>
    </w:p>
    <w:p w:rsidR="001D4698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  <w:tab w:val="left" w:pos="1418"/>
        </w:tabs>
        <w:spacing w:after="120" w:line="276" w:lineRule="auto"/>
        <w:ind w:left="0" w:firstLine="0"/>
        <w:rPr>
          <w:b/>
        </w:rPr>
      </w:pPr>
      <w:r w:rsidRPr="00627D88">
        <w:t>Словарь Библейского Богословия/ Под ред. К. Леон-</w:t>
      </w:r>
      <w:proofErr w:type="spellStart"/>
      <w:r w:rsidRPr="00627D88">
        <w:t>Дюфура</w:t>
      </w:r>
      <w:proofErr w:type="spellEnd"/>
      <w:r w:rsidRPr="00627D88">
        <w:t xml:space="preserve">. Киев – Москва: Изд-во </w:t>
      </w:r>
      <w:proofErr w:type="spellStart"/>
      <w:r w:rsidRPr="00627D88">
        <w:t>Кайрос</w:t>
      </w:r>
      <w:proofErr w:type="spellEnd"/>
      <w:r w:rsidRPr="00627D88">
        <w:t>, 1998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left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lastRenderedPageBreak/>
        <w:t>Браун Р.</w:t>
      </w:r>
      <w:r w:rsidRPr="00627D88">
        <w:t xml:space="preserve"> Введение в Новый Завет. В 2 т. / Пер. с англ. М.: Изд. ББИ, 2007. Т. </w:t>
      </w:r>
      <w:r w:rsidRPr="00627D88">
        <w:rPr>
          <w:lang w:val="en-US"/>
        </w:rPr>
        <w:t>I</w:t>
      </w:r>
      <w:r w:rsidRPr="00627D88">
        <w:t>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lang w:eastAsia="ar-SA"/>
        </w:rPr>
        <w:t>Иеремиас</w:t>
      </w:r>
      <w:proofErr w:type="spellEnd"/>
      <w:r w:rsidRPr="00627D88">
        <w:rPr>
          <w:i/>
          <w:lang w:eastAsia="ar-SA"/>
        </w:rPr>
        <w:t xml:space="preserve"> И. </w:t>
      </w:r>
      <w:r w:rsidRPr="00627D88">
        <w:rPr>
          <w:lang w:eastAsia="ar-SA"/>
        </w:rPr>
        <w:t>Богословие Нового Завета. Ч.1. Провозвестие Иисуса / Пер. с нем. М.: Издательская фирма «Восточная литература» РАН, 1999.</w:t>
      </w:r>
      <w:r w:rsidRPr="00627D88">
        <w:rPr>
          <w:i/>
          <w:lang w:eastAsia="ar-SA"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Митрополит Илларион (Алфеев).</w:t>
      </w:r>
      <w:r w:rsidRPr="00627D88">
        <w:rPr>
          <w:b/>
        </w:rPr>
        <w:t xml:space="preserve"> </w:t>
      </w:r>
      <w:r w:rsidRPr="00627D88">
        <w:t>Иисус Христос. Жизнь и учение: в 6 кн. Кн. 1. Начало Евангелия. М.: Изд-во Сретенского монастыря, 2016.</w:t>
      </w:r>
      <w:r w:rsidRPr="00627D88">
        <w:rPr>
          <w:i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Митрополит Илларион (Алфеев).</w:t>
      </w:r>
      <w:r w:rsidRPr="00627D88">
        <w:rPr>
          <w:b/>
        </w:rPr>
        <w:t xml:space="preserve"> </w:t>
      </w:r>
      <w:r w:rsidRPr="00627D88">
        <w:t>Иисус Христос. Жизнь и учение: в 6 кн. Кн. 2. Нагорная проповедь. М.: Изд-во Сретенского монастыря, 2016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</w:rPr>
        <w:t>Мецгер</w:t>
      </w:r>
      <w:proofErr w:type="spellEnd"/>
      <w:r w:rsidRPr="00627D88">
        <w:rPr>
          <w:i/>
        </w:rPr>
        <w:t xml:space="preserve"> Брюс М</w:t>
      </w:r>
      <w:r w:rsidRPr="00627D88">
        <w:t>. Новый Завет. Контекст, формирование, содержание / Пер. с англ. М.: ББИ</w:t>
      </w:r>
      <w:r w:rsidRPr="00627D88">
        <w:rPr>
          <w:lang w:val="de-DE"/>
        </w:rPr>
        <w:t>,</w:t>
      </w:r>
      <w:r w:rsidRPr="00627D88">
        <w:t xml:space="preserve"> 2006.</w:t>
      </w:r>
      <w:r w:rsidRPr="00627D88">
        <w:rPr>
          <w:i/>
          <w:lang w:eastAsia="ar-SA"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>Покорны П.</w:t>
      </w:r>
      <w:r w:rsidRPr="00627D88">
        <w:rPr>
          <w:b/>
        </w:rPr>
        <w:t xml:space="preserve">, </w:t>
      </w:r>
      <w:r w:rsidRPr="00627D88">
        <w:rPr>
          <w:i/>
        </w:rPr>
        <w:t>Геккель У.</w:t>
      </w:r>
      <w:r w:rsidRPr="00627D88">
        <w:t xml:space="preserve"> Введение в Новый Завет / Пер. с нем. М.: Изд-во ББИ, 2012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shd w:val="clear" w:color="auto" w:fill="FFFFFF"/>
        </w:rPr>
        <w:t>Прокопчук</w:t>
      </w:r>
      <w:proofErr w:type="spellEnd"/>
      <w:r w:rsidRPr="00627D88">
        <w:rPr>
          <w:i/>
          <w:shd w:val="clear" w:color="auto" w:fill="FFFFFF"/>
        </w:rPr>
        <w:t xml:space="preserve"> А., </w:t>
      </w:r>
      <w:proofErr w:type="spellStart"/>
      <w:r w:rsidRPr="00627D88">
        <w:rPr>
          <w:i/>
          <w:shd w:val="clear" w:color="auto" w:fill="FFFFFF"/>
        </w:rPr>
        <w:t>прот</w:t>
      </w:r>
      <w:proofErr w:type="spellEnd"/>
      <w:r w:rsidRPr="00627D88">
        <w:rPr>
          <w:i/>
          <w:shd w:val="clear" w:color="auto" w:fill="FFFFFF"/>
        </w:rPr>
        <w:t>.</w:t>
      </w:r>
      <w:r w:rsidRPr="00627D88">
        <w:rPr>
          <w:shd w:val="clear" w:color="auto" w:fill="FFFFFF"/>
        </w:rPr>
        <w:t xml:space="preserve"> Лекции по Евангелию от Иоанна. 2-е изд., </w:t>
      </w:r>
      <w:proofErr w:type="spellStart"/>
      <w:r w:rsidRPr="00627D88">
        <w:rPr>
          <w:shd w:val="clear" w:color="auto" w:fill="FFFFFF"/>
        </w:rPr>
        <w:t>испр</w:t>
      </w:r>
      <w:proofErr w:type="spellEnd"/>
      <w:r w:rsidRPr="00627D88">
        <w:rPr>
          <w:shd w:val="clear" w:color="auto" w:fill="FFFFFF"/>
        </w:rPr>
        <w:t>. и доп. М.: Изд-во ПСТГУ, 2015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 xml:space="preserve">Ратцингер Й. </w:t>
      </w:r>
      <w:r w:rsidRPr="00627D88">
        <w:rPr>
          <w:lang w:eastAsia="ar-SA"/>
        </w:rPr>
        <w:t xml:space="preserve">Иисус из Назарета / Пер. с нем. </w:t>
      </w:r>
      <w:proofErr w:type="gramStart"/>
      <w:r w:rsidRPr="00627D88">
        <w:rPr>
          <w:lang w:eastAsia="ar-SA"/>
        </w:rPr>
        <w:t>СПб.:</w:t>
      </w:r>
      <w:proofErr w:type="gramEnd"/>
      <w:r w:rsidRPr="00627D88">
        <w:rPr>
          <w:lang w:eastAsia="ar-SA"/>
        </w:rPr>
        <w:t xml:space="preserve"> Изд. Дом «Азбука-классика», 2009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>Ратцингер Й.</w:t>
      </w:r>
      <w:r w:rsidRPr="00627D88">
        <w:rPr>
          <w:b/>
        </w:rPr>
        <w:t xml:space="preserve"> </w:t>
      </w:r>
      <w:r w:rsidRPr="00627D88">
        <w:rPr>
          <w:lang w:eastAsia="ar-SA"/>
        </w:rPr>
        <w:t>Иисус из Назарета. Част 2: От Входа в Иерусалим до Воскресения / Пер. с нем. М.: Издательство Францисканцев, 2014.</w:t>
      </w:r>
    </w:p>
    <w:p w:rsidR="00F54D47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lang w:eastAsia="ar-SA"/>
        </w:rPr>
        <w:t>Хенгель</w:t>
      </w:r>
      <w:proofErr w:type="spellEnd"/>
      <w:r w:rsidRPr="00627D88">
        <w:rPr>
          <w:i/>
          <w:lang w:eastAsia="ar-SA"/>
        </w:rPr>
        <w:t xml:space="preserve"> М.</w:t>
      </w:r>
      <w:r w:rsidRPr="00627D88">
        <w:t xml:space="preserve">, </w:t>
      </w:r>
      <w:proofErr w:type="spellStart"/>
      <w:r w:rsidRPr="00627D88">
        <w:rPr>
          <w:i/>
        </w:rPr>
        <w:t>Швемер</w:t>
      </w:r>
      <w:proofErr w:type="spellEnd"/>
      <w:r w:rsidRPr="00627D88">
        <w:rPr>
          <w:i/>
        </w:rPr>
        <w:t xml:space="preserve"> А.М</w:t>
      </w:r>
      <w:r w:rsidRPr="00627D88">
        <w:t>. Иисус и иудаизм / Пер. с нем. М.: Изд-во ББИ, 2016.</w:t>
      </w:r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0" w:name="_Toc54188718"/>
      <w:r w:rsidRPr="00627D88">
        <w:rPr>
          <w:sz w:val="24"/>
          <w:szCs w:val="24"/>
        </w:rPr>
        <w:t>Интернет-ресурсы</w:t>
      </w:r>
      <w:bookmarkEnd w:id="160"/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Библия-онлайн со встроенным поисковиком: </w:t>
      </w:r>
      <w:hyperlink r:id="rId8" w:history="1">
        <w:r w:rsidRPr="00627D88">
          <w:rPr>
            <w:rStyle w:val="a6"/>
          </w:rPr>
          <w:t>https://www.bibleonline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>- Раздел «</w:t>
      </w:r>
      <w:proofErr w:type="spellStart"/>
      <w:r w:rsidRPr="00627D88">
        <w:t>Библеистика</w:t>
      </w:r>
      <w:proofErr w:type="spellEnd"/>
      <w:r w:rsidRPr="00627D88">
        <w:t xml:space="preserve">» на информационном портале </w:t>
      </w:r>
      <w:proofErr w:type="spellStart"/>
      <w:r w:rsidRPr="00627D88">
        <w:t>Богослов.ру</w:t>
      </w:r>
      <w:proofErr w:type="spellEnd"/>
      <w:r w:rsidRPr="00627D88">
        <w:t xml:space="preserve">: </w:t>
      </w:r>
      <w:hyperlink r:id="rId9" w:history="1">
        <w:r w:rsidRPr="00627D88">
          <w:rPr>
            <w:rStyle w:val="a6"/>
          </w:rPr>
          <w:t>http://www.bogoslov.ru/topics/20227/index.html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равославная Энциклопедия: </w:t>
      </w:r>
      <w:hyperlink r:id="rId10" w:history="1">
        <w:r w:rsidRPr="00627D88">
          <w:rPr>
            <w:rStyle w:val="a6"/>
          </w:rPr>
          <w:t>http://www.pravenc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одстрочный и параллельный библейские переводы: </w:t>
      </w:r>
      <w:hyperlink r:id="rId11" w:history="1">
        <w:r w:rsidRPr="00627D88">
          <w:rPr>
            <w:rStyle w:val="a6"/>
          </w:rPr>
          <w:t>http://biblezoom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Симфонии, рукописи, основные переводы и поиск по ним: </w:t>
      </w:r>
      <w:hyperlink r:id="rId12" w:history="1">
        <w:r w:rsidRPr="00627D88">
          <w:rPr>
            <w:rStyle w:val="a6"/>
          </w:rPr>
          <w:t>http://manuscript-bible.ru/</w:t>
        </w:r>
      </w:hyperlink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1" w:name="_Toc54188719"/>
      <w:r w:rsidRPr="00627D88">
        <w:rPr>
          <w:sz w:val="24"/>
          <w:szCs w:val="24"/>
        </w:rPr>
        <w:t>Методические указания для освоения дисциплины</w:t>
      </w:r>
      <w:bookmarkEnd w:id="161"/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AE42A0"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обучающихся </w:t>
      </w: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в диалоговом формате, с проведением </w:t>
      </w:r>
      <w:proofErr w:type="spellStart"/>
      <w:r w:rsidRPr="00627D88">
        <w:rPr>
          <w:rFonts w:ascii="Times New Roman" w:hAnsi="Times New Roman" w:cs="Times New Roman"/>
          <w:sz w:val="24"/>
          <w:szCs w:val="24"/>
          <w:lang w:val="ru-RU"/>
        </w:rPr>
        <w:t>общегрупповых</w:t>
      </w:r>
      <w:proofErr w:type="spellEnd"/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 дискуссий, в </w:t>
      </w:r>
      <w:proofErr w:type="spellStart"/>
      <w:r w:rsidRPr="00627D88">
        <w:rPr>
          <w:rFonts w:ascii="Times New Roman" w:hAnsi="Times New Roman" w:cs="Times New Roman"/>
          <w:sz w:val="24"/>
          <w:szCs w:val="24"/>
          <w:lang w:val="ru-RU"/>
        </w:rPr>
        <w:t>т.ч</w:t>
      </w:r>
      <w:proofErr w:type="spellEnd"/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. на основе метода дебатов. </w:t>
      </w:r>
    </w:p>
    <w:p w:rsidR="0075446E" w:rsidRPr="00627D88" w:rsidRDefault="0075446E" w:rsidP="00627D88">
      <w:pPr>
        <w:spacing w:after="120" w:line="276" w:lineRule="auto"/>
        <w:ind w:firstLine="0"/>
      </w:pPr>
      <w:r w:rsidRPr="00627D88">
        <w:t xml:space="preserve">Внеаудиторная работа подразумевает самостоятельную работу в библиотеках и сети </w:t>
      </w:r>
      <w:r w:rsidRPr="00627D88">
        <w:rPr>
          <w:lang w:val="en-US"/>
        </w:rPr>
        <w:lastRenderedPageBreak/>
        <w:t>Internet</w:t>
      </w:r>
      <w:r w:rsidRPr="00627D88"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экзамен).</w:t>
      </w:r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2" w:name="_Toc54188720"/>
      <w:r w:rsidRPr="00627D88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62"/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Чтение курса требует использования мультимедийного проектора и возможности проецировать на экран видео материалов. </w:t>
      </w:r>
    </w:p>
    <w:p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0A4331" w:rsidRPr="00627D88" w:rsidRDefault="000A4331" w:rsidP="00627D88">
      <w:pPr>
        <w:spacing w:after="120" w:line="276" w:lineRule="auto"/>
        <w:ind w:firstLine="0"/>
        <w:rPr>
          <w:i/>
        </w:rPr>
      </w:pPr>
      <w:r w:rsidRPr="00627D88">
        <w:rPr>
          <w:i/>
        </w:rPr>
        <w:t xml:space="preserve">Рабочая программа дисциплины разработана на кафедре </w:t>
      </w:r>
      <w:proofErr w:type="spellStart"/>
      <w:r w:rsidRPr="00627D88">
        <w:rPr>
          <w:i/>
        </w:rPr>
        <w:t>Библеистики</w:t>
      </w:r>
      <w:proofErr w:type="spellEnd"/>
      <w:r w:rsidRPr="00627D88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 xml:space="preserve">Автор:  </w:t>
      </w:r>
      <w:proofErr w:type="spellStart"/>
      <w:r w:rsidRPr="00627D88">
        <w:rPr>
          <w:i/>
          <w:iCs/>
        </w:rPr>
        <w:t>прот</w:t>
      </w:r>
      <w:proofErr w:type="spellEnd"/>
      <w:r w:rsidRPr="00627D88">
        <w:rPr>
          <w:i/>
          <w:iCs/>
        </w:rPr>
        <w:t>. Алексей Емельянов.</w:t>
      </w:r>
    </w:p>
    <w:p w:rsidR="00024862" w:rsidRPr="00627D88" w:rsidRDefault="00024862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>Рецензент: Медведева А.А.</w:t>
      </w:r>
    </w:p>
    <w:p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3F2E28" w:rsidRDefault="003F2E28" w:rsidP="003F2E28">
      <w:pPr>
        <w:spacing w:after="288" w:line="276" w:lineRule="auto"/>
        <w:ind w:firstLine="0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:rsidR="00D00855" w:rsidRPr="00627D88" w:rsidRDefault="00D00855" w:rsidP="003F2E28">
      <w:pPr>
        <w:autoSpaceDE w:val="0"/>
        <w:autoSpaceDN w:val="0"/>
        <w:adjustRightInd w:val="0"/>
        <w:spacing w:after="120" w:line="276" w:lineRule="auto"/>
        <w:ind w:firstLine="0"/>
      </w:pPr>
    </w:p>
    <w:sectPr w:rsidR="00D00855" w:rsidRPr="00627D88" w:rsidSect="00E464D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652E" w:rsidRDefault="001B652E">
      <w:r>
        <w:separator/>
      </w:r>
    </w:p>
  </w:endnote>
  <w:endnote w:type="continuationSeparator" w:id="0">
    <w:p w:rsidR="001B652E" w:rsidRDefault="001B6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+ 1">
    <w:altName w:val="Times New Roman+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21739640"/>
      <w:docPartObj>
        <w:docPartGallery w:val="Page Numbers (Bottom of Page)"/>
        <w:docPartUnique/>
      </w:docPartObj>
    </w:sdtPr>
    <w:sdtContent>
      <w:p w:rsidR="001B652E" w:rsidRDefault="001B652E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4AA1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:rsidR="001B652E" w:rsidRDefault="001B652E">
    <w:pPr>
      <w:pStyle w:val="af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652E" w:rsidRDefault="001B652E">
      <w:r>
        <w:separator/>
      </w:r>
    </w:p>
  </w:footnote>
  <w:footnote w:type="continuationSeparator" w:id="0">
    <w:p w:rsidR="001B652E" w:rsidRDefault="001B6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>
    <w:nsid w:val="3A050C21"/>
    <w:multiLevelType w:val="multilevel"/>
    <w:tmpl w:val="F114541E"/>
    <w:lvl w:ilvl="0">
      <w:start w:val="1"/>
      <w:numFmt w:val="bullet"/>
      <w:lvlText w:val=""/>
      <w:lvlJc w:val="left"/>
      <w:pPr>
        <w:tabs>
          <w:tab w:val="num" w:pos="612"/>
        </w:tabs>
        <w:ind w:left="612" w:hanging="432"/>
      </w:pPr>
      <w:rPr>
        <w:rFonts w:ascii="Symbol" w:hAnsi="Symbol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6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7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4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30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3"/>
  </w:num>
  <w:num w:numId="4">
    <w:abstractNumId w:val="3"/>
  </w:num>
  <w:num w:numId="5">
    <w:abstractNumId w:val="16"/>
  </w:num>
  <w:num w:numId="6">
    <w:abstractNumId w:val="22"/>
  </w:num>
  <w:num w:numId="7">
    <w:abstractNumId w:val="13"/>
  </w:num>
  <w:num w:numId="8">
    <w:abstractNumId w:val="18"/>
  </w:num>
  <w:num w:numId="9">
    <w:abstractNumId w:val="17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6"/>
  </w:num>
  <w:num w:numId="15">
    <w:abstractNumId w:val="16"/>
  </w:num>
  <w:num w:numId="16">
    <w:abstractNumId w:val="16"/>
  </w:num>
  <w:num w:numId="17">
    <w:abstractNumId w:val="16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4"/>
  </w:num>
  <w:num w:numId="25">
    <w:abstractNumId w:val="21"/>
  </w:num>
  <w:num w:numId="26">
    <w:abstractNumId w:val="28"/>
  </w:num>
  <w:num w:numId="27">
    <w:abstractNumId w:val="20"/>
  </w:num>
  <w:num w:numId="28">
    <w:abstractNumId w:val="19"/>
  </w:num>
  <w:num w:numId="29">
    <w:abstractNumId w:val="25"/>
  </w:num>
  <w:num w:numId="30">
    <w:abstractNumId w:val="9"/>
  </w:num>
  <w:num w:numId="31">
    <w:abstractNumId w:val="2"/>
  </w:num>
  <w:num w:numId="32">
    <w:abstractNumId w:val="27"/>
  </w:num>
  <w:num w:numId="33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29"/>
  </w:num>
  <w:num w:numId="36">
    <w:abstractNumId w:val="8"/>
  </w:num>
  <w:num w:numId="3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IytzC2MLK0MDdW0lEKTi0uzszPAykwqQUA89hS2C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E46D6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52E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193F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2E28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76807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27D88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77E1"/>
    <w:rsid w:val="0069030F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17EE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719D8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2E97"/>
    <w:rsid w:val="00A84AA1"/>
    <w:rsid w:val="00A8694F"/>
    <w:rsid w:val="00AA2D37"/>
    <w:rsid w:val="00AA3341"/>
    <w:rsid w:val="00AA3366"/>
    <w:rsid w:val="00AA40EB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2A0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61A1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F47B2C6-B2CA-4014-A92E-CBA2394A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online.r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anuscript-bibl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blezoom.r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raven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topics/20227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C26523-2262-4A2F-A4F6-A2D51BFA0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9</Pages>
  <Words>4391</Words>
  <Characters>32699</Characters>
  <Application>Microsoft Office Word</Application>
  <DocSecurity>0</DocSecurity>
  <Lines>272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37016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16</cp:revision>
  <dcterms:created xsi:type="dcterms:W3CDTF">2017-07-25T09:07:00Z</dcterms:created>
  <dcterms:modified xsi:type="dcterms:W3CDTF">2020-11-06T16:49:00Z</dcterms:modified>
</cp:coreProperties>
</file>